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Ind w:w="720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AC61F8" w:rsidRPr="00C7487C" w:rsidTr="00DA4102">
        <w:tc>
          <w:tcPr>
            <w:tcW w:w="2790" w:type="dxa"/>
          </w:tcPr>
          <w:p w:rsidR="00AC61F8" w:rsidRPr="00C7487C" w:rsidRDefault="00AC61F8" w:rsidP="00DA41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</w:rPr>
            </w:pPr>
            <w:bookmarkStart w:id="0" w:name="X8447dffc2111560a8817267f29fa87330089a44"/>
            <w:r w:rsidRPr="00C7487C">
              <w:rPr>
                <w:rFonts w:ascii="Times New Roman" w:hAnsi="Times New Roman" w:cs="Times New Roman"/>
                <w:b/>
              </w:rPr>
              <w:t>Candidate’s Name</w:t>
            </w:r>
          </w:p>
        </w:tc>
        <w:tc>
          <w:tcPr>
            <w:tcW w:w="4253" w:type="dxa"/>
          </w:tcPr>
          <w:p w:rsidR="00AC61F8" w:rsidRPr="00C7487C" w:rsidRDefault="00AC61F8" w:rsidP="00DA41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10" w:type="dxa"/>
          </w:tcPr>
          <w:p w:rsidR="00AC61F8" w:rsidRPr="00C7487C" w:rsidRDefault="00AC61F8" w:rsidP="00DA41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</w:rPr>
            </w:pPr>
            <w:r w:rsidRPr="00C7487C">
              <w:rPr>
                <w:rFonts w:ascii="Times New Roman" w:hAnsi="Times New Roman" w:cs="Times New Roman"/>
                <w:b/>
              </w:rPr>
              <w:t>Assessment Number</w:t>
            </w:r>
          </w:p>
        </w:tc>
        <w:tc>
          <w:tcPr>
            <w:tcW w:w="2103" w:type="dxa"/>
          </w:tcPr>
          <w:p w:rsidR="00AC61F8" w:rsidRPr="00C7487C" w:rsidRDefault="00AC61F8" w:rsidP="00DA41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AC61F8" w:rsidRPr="00C7487C" w:rsidTr="00DA4102">
        <w:trPr>
          <w:trHeight w:val="423"/>
        </w:trPr>
        <w:tc>
          <w:tcPr>
            <w:tcW w:w="2790" w:type="dxa"/>
          </w:tcPr>
          <w:p w:rsidR="00AC61F8" w:rsidRPr="00C7487C" w:rsidRDefault="00AC61F8" w:rsidP="00DA41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</w:rPr>
            </w:pPr>
            <w:r w:rsidRPr="00C7487C">
              <w:rPr>
                <w:rFonts w:ascii="Times New Roman" w:hAnsi="Times New Roman" w:cs="Times New Roman"/>
                <w:b/>
              </w:rPr>
              <w:t>School Name</w:t>
            </w:r>
          </w:p>
        </w:tc>
        <w:tc>
          <w:tcPr>
            <w:tcW w:w="4253" w:type="dxa"/>
          </w:tcPr>
          <w:p w:rsidR="00AC61F8" w:rsidRPr="00C7487C" w:rsidRDefault="00AC61F8" w:rsidP="00DA41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10" w:type="dxa"/>
          </w:tcPr>
          <w:p w:rsidR="00AC61F8" w:rsidRPr="00C7487C" w:rsidRDefault="00AC61F8" w:rsidP="00DA41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</w:rPr>
            </w:pPr>
            <w:r w:rsidRPr="00C7487C">
              <w:rPr>
                <w:rFonts w:ascii="Times New Roman" w:hAnsi="Times New Roman" w:cs="Times New Roman"/>
                <w:b/>
              </w:rPr>
              <w:t>School Code</w:t>
            </w:r>
          </w:p>
        </w:tc>
        <w:tc>
          <w:tcPr>
            <w:tcW w:w="2103" w:type="dxa"/>
          </w:tcPr>
          <w:p w:rsidR="00AC61F8" w:rsidRPr="00C7487C" w:rsidRDefault="00AC61F8" w:rsidP="00DA41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AC61F8" w:rsidRPr="00C7487C" w:rsidTr="00DA4102">
        <w:tc>
          <w:tcPr>
            <w:tcW w:w="2790" w:type="dxa"/>
          </w:tcPr>
          <w:p w:rsidR="00AC61F8" w:rsidRPr="00C7487C" w:rsidRDefault="00AC61F8" w:rsidP="00DA41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</w:rPr>
            </w:pPr>
            <w:r w:rsidRPr="00C7487C">
              <w:rPr>
                <w:rFonts w:ascii="Times New Roman" w:hAnsi="Times New Roman" w:cs="Times New Roman"/>
                <w:b/>
              </w:rPr>
              <w:t>Candidate’s Signature</w:t>
            </w:r>
          </w:p>
        </w:tc>
        <w:tc>
          <w:tcPr>
            <w:tcW w:w="4253" w:type="dxa"/>
          </w:tcPr>
          <w:p w:rsidR="00AC61F8" w:rsidRPr="00C7487C" w:rsidRDefault="00AC61F8" w:rsidP="00DA41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10" w:type="dxa"/>
          </w:tcPr>
          <w:p w:rsidR="00AC61F8" w:rsidRPr="00C7487C" w:rsidRDefault="00AC61F8" w:rsidP="00DA41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</w:rPr>
            </w:pPr>
            <w:r w:rsidRPr="00C7487C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2103" w:type="dxa"/>
          </w:tcPr>
          <w:p w:rsidR="00AC61F8" w:rsidRPr="00C7487C" w:rsidRDefault="00AC61F8" w:rsidP="00DA41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AC61F8" w:rsidRPr="00E94CB6" w:rsidRDefault="00CB33F4" w:rsidP="00AC61F8">
      <w:pPr>
        <w:pStyle w:val="FirstParagraph"/>
        <w:jc w:val="center"/>
        <w:rPr>
          <w:rFonts w:ascii="Segoe UI Variable Small" w:hAnsi="Segoe UI Variable Small" w:cs="Times New Roman"/>
          <w:b/>
          <w:bCs/>
          <w:color w:val="FFC000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5648" behindDoc="0" locked="0" layoutInCell="1" allowOverlap="1" wp14:anchorId="7D2963A6" wp14:editId="37E0DCAE">
            <wp:simplePos x="0" y="0"/>
            <wp:positionH relativeFrom="column">
              <wp:posOffset>4058591</wp:posOffset>
            </wp:positionH>
            <wp:positionV relativeFrom="paragraph">
              <wp:posOffset>1191458</wp:posOffset>
            </wp:positionV>
            <wp:extent cx="3373755" cy="2859405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3755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61F8" w:rsidRPr="004F3CB1">
        <w:rPr>
          <w:rFonts w:ascii="Segoe UI Variable Small" w:hAnsi="Segoe UI Variable Small" w:cs="Times New Roman"/>
          <w:b/>
          <w:bCs/>
          <w:sz w:val="36"/>
        </w:rPr>
        <w:t>MONITORING JUNIOR SCHOOL LEARNER PROGRESS</w:t>
      </w:r>
    </w:p>
    <w:p w:rsidR="00AC61F8" w:rsidRDefault="00AC61F8" w:rsidP="00AC61F8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ADE 7: 705/1: INTEGRATED SCIENCE</w:t>
      </w:r>
    </w:p>
    <w:p w:rsidR="00AC61F8" w:rsidRPr="00C7487C" w:rsidRDefault="00AC61F8" w:rsidP="00AC61F8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PA</w:t>
      </w:r>
      <w:r>
        <w:rPr>
          <w:rFonts w:ascii="Times New Roman" w:hAnsi="Times New Roman" w:cs="Times New Roman"/>
          <w:b/>
          <w:bCs/>
        </w:rPr>
        <w:t>PER 1</w:t>
      </w:r>
      <w:r w:rsidRPr="00292D17">
        <w:rPr>
          <w:rFonts w:ascii="Times New Roman" w:eastAsia="Arial" w:hAnsi="Times New Roman" w:cs="Times New Roman"/>
          <w:i/>
        </w:rPr>
        <w:t xml:space="preserve"> </w:t>
      </w:r>
      <w:r>
        <w:rPr>
          <w:rFonts w:ascii="Times New Roman" w:eastAsia="Arial" w:hAnsi="Times New Roman" w:cs="Times New Roman"/>
          <w:i/>
        </w:rPr>
        <w:t>(Theory)</w:t>
      </w:r>
      <w:r w:rsidR="00655C6F">
        <w:rPr>
          <w:rFonts w:ascii="Times New Roman" w:hAnsi="Times New Roman" w:cs="Times New Roman"/>
        </w:rPr>
        <w:t xml:space="preserve">       </w:t>
      </w:r>
      <w:r>
        <w:rPr>
          <w:rFonts w:ascii="Times New Roman" w:hAnsi="Times New Roman" w:cs="Times New Roman"/>
          <w:b/>
          <w:bCs/>
        </w:rPr>
        <w:t>CODE: 009</w:t>
      </w:r>
      <w:r w:rsidRPr="00C7487C">
        <w:rPr>
          <w:rFonts w:ascii="Times New Roman" w:hAnsi="Times New Roman" w:cs="Times New Roman"/>
          <w:b/>
          <w:bCs/>
        </w:rPr>
        <w:t xml:space="preserve">   YEAR: 2025</w:t>
      </w:r>
      <w:r w:rsidR="00655C6F">
        <w:rPr>
          <w:rFonts w:ascii="Times New Roman" w:hAnsi="Times New Roman" w:cs="Times New Roman"/>
          <w:b/>
          <w:bCs/>
        </w:rPr>
        <w:t xml:space="preserve">       </w:t>
      </w:r>
      <w:r w:rsidRPr="00C7487C">
        <w:rPr>
          <w:rFonts w:ascii="Times New Roman" w:hAnsi="Times New Roman" w:cs="Times New Roman"/>
          <w:b/>
          <w:bCs/>
        </w:rPr>
        <w:t>TIME: 2 HOURS</w:t>
      </w:r>
    </w:p>
    <w:p w:rsidR="00AC61F8" w:rsidRPr="00C7487C" w:rsidRDefault="00AC61F8" w:rsidP="00AC61F8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INSTRUCTIONS TO CANDIDATES:</w:t>
      </w:r>
      <w:r w:rsidRPr="00C7487C">
        <w:rPr>
          <w:rFonts w:ascii="Times New Roman" w:hAnsi="Times New Roman" w:cs="Times New Roman"/>
        </w:rPr>
        <w:t xml:space="preserve"> </w:t>
      </w:r>
    </w:p>
    <w:p w:rsidR="00AC61F8" w:rsidRPr="00C7487C" w:rsidRDefault="00AC61F8" w:rsidP="00AC61F8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1. Write your name and assessment number in the spaces provided. </w:t>
      </w:r>
    </w:p>
    <w:p w:rsidR="00AC61F8" w:rsidRPr="00C7487C" w:rsidRDefault="00AC61F8" w:rsidP="00AC61F8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2. Answer </w:t>
      </w:r>
      <w:r w:rsidRPr="00C7487C">
        <w:rPr>
          <w:rFonts w:ascii="Times New Roman" w:hAnsi="Times New Roman" w:cs="Times New Roman"/>
          <w:b/>
          <w:bCs/>
        </w:rPr>
        <w:t>ALL</w:t>
      </w:r>
      <w:r w:rsidRPr="00C7487C">
        <w:rPr>
          <w:rFonts w:ascii="Times New Roman" w:hAnsi="Times New Roman" w:cs="Times New Roman"/>
        </w:rPr>
        <w:t xml:space="preserve"> questions. </w:t>
      </w:r>
    </w:p>
    <w:p w:rsidR="00AC61F8" w:rsidRPr="00C7487C" w:rsidRDefault="00AC61F8" w:rsidP="00AC61F8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3. Section A: 30 multiple-choice questions (30 marks).</w:t>
      </w:r>
      <w:r w:rsidRPr="00C7487C">
        <w:t xml:space="preserve"> </w:t>
      </w:r>
      <w:r w:rsidRPr="00C7487C">
        <w:rPr>
          <w:rFonts w:ascii="Times New Roman" w:hAnsi="Times New Roman" w:cs="Times New Roman"/>
        </w:rPr>
        <w:t xml:space="preserve"> </w:t>
      </w:r>
    </w:p>
    <w:p w:rsidR="00AC61F8" w:rsidRPr="00C7487C" w:rsidRDefault="00AC61F8" w:rsidP="00AC61F8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 xml:space="preserve">4. Section B: 20 structured questions (40 marks). </w:t>
      </w:r>
    </w:p>
    <w:p w:rsidR="00AC61F8" w:rsidRPr="00C7487C" w:rsidRDefault="00AC61F8" w:rsidP="00AC61F8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5. Use diagrams, images, and symbols to answer questions</w:t>
      </w:r>
      <w:r>
        <w:rPr>
          <w:rFonts w:ascii="Times New Roman" w:hAnsi="Times New Roman" w:cs="Times New Roman"/>
        </w:rPr>
        <w:t xml:space="preserve"> where necessary</w:t>
      </w:r>
      <w:r w:rsidRPr="00C7487C">
        <w:rPr>
          <w:rFonts w:ascii="Times New Roman" w:hAnsi="Times New Roman" w:cs="Times New Roman"/>
        </w:rPr>
        <w:t>.</w:t>
      </w:r>
      <w:r w:rsidRPr="003F21A9">
        <w:rPr>
          <w:noProof/>
        </w:rPr>
        <w:t xml:space="preserve"> </w:t>
      </w:r>
      <w:r w:rsidRPr="00C7487C">
        <w:rPr>
          <w:rFonts w:ascii="Times New Roman" w:hAnsi="Times New Roman" w:cs="Times New Roman"/>
        </w:rPr>
        <w:t xml:space="preserve"> </w:t>
      </w:r>
    </w:p>
    <w:p w:rsidR="00AC61F8" w:rsidRPr="00C7487C" w:rsidRDefault="00AC61F8" w:rsidP="00AC61F8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</w:rPr>
        <w:t>6. Draw clear, neat, and labeled diagrams where required.</w:t>
      </w:r>
    </w:p>
    <w:p w:rsidR="00AC61F8" w:rsidRPr="00C7487C" w:rsidRDefault="00AC61F8" w:rsidP="00AC61F8">
      <w:pPr>
        <w:pStyle w:val="Heading3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C7487C">
        <w:rPr>
          <w:rStyle w:val="Strong"/>
          <w:rFonts w:ascii="Times New Roman" w:hAnsi="Times New Roman" w:cs="Times New Roman"/>
          <w:color w:val="auto"/>
          <w:sz w:val="24"/>
          <w:szCs w:val="24"/>
        </w:rPr>
        <w:t>For Official Use Only</w:t>
      </w:r>
    </w:p>
    <w:p w:rsidR="00AC61F8" w:rsidRPr="00C7487C" w:rsidRDefault="00AC61F8" w:rsidP="00AC61F8">
      <w:pPr>
        <w:pStyle w:val="Heading4"/>
        <w:jc w:val="center"/>
        <w:rPr>
          <w:rFonts w:ascii="Times New Roman" w:hAnsi="Times New Roman" w:cs="Times New Roman"/>
          <w:color w:val="auto"/>
        </w:rPr>
      </w:pPr>
      <w:r w:rsidRPr="00C7487C">
        <w:rPr>
          <w:rStyle w:val="Strong"/>
          <w:rFonts w:ascii="Times New Roman" w:hAnsi="Times New Roman" w:cs="Times New Roman"/>
          <w:color w:val="auto"/>
        </w:rPr>
        <w:t>SECTION 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8"/>
        <w:gridCol w:w="939"/>
        <w:gridCol w:w="1705"/>
        <w:gridCol w:w="1522"/>
        <w:gridCol w:w="1644"/>
      </w:tblGrid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Task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Question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Score per question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Maximum score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Candidate’s score</w:t>
            </w: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Task 1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31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3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32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2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Task 2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33(a)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2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33(b)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1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34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3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35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3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Task 3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36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3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37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3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38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3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39(a)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1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39(b)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1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Task 4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40(a)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2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40(b)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2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41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2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42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2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43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2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44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3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45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2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46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2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47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1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48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2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49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2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50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sz w:val="20"/>
              </w:rPr>
              <w:t>03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  <w:tr w:rsidR="00655C6F" w:rsidRPr="00655C6F" w:rsidTr="00655C6F"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b/>
                <w:bCs/>
                <w:sz w:val="20"/>
              </w:rPr>
              <w:t>Total Section B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b/>
                <w:bCs/>
                <w:sz w:val="20"/>
              </w:rPr>
              <w:t>Overall Total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pStyle w:val="NormalWeb"/>
              <w:rPr>
                <w:sz w:val="20"/>
              </w:rPr>
            </w:pPr>
            <w:r w:rsidRPr="00655C6F">
              <w:rPr>
                <w:b/>
                <w:bCs/>
                <w:sz w:val="20"/>
              </w:rPr>
              <w:t>40</w:t>
            </w:r>
          </w:p>
        </w:tc>
        <w:tc>
          <w:tcPr>
            <w:tcW w:w="0" w:type="auto"/>
            <w:hideMark/>
          </w:tcPr>
          <w:p w:rsidR="00655C6F" w:rsidRPr="00655C6F" w:rsidRDefault="00655C6F">
            <w:pPr>
              <w:rPr>
                <w:sz w:val="20"/>
              </w:rPr>
            </w:pPr>
          </w:p>
        </w:tc>
      </w:tr>
    </w:tbl>
    <w:p w:rsidR="00AC61F8" w:rsidRPr="00F82230" w:rsidRDefault="00AC61F8" w:rsidP="00AC61F8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i/>
        </w:rPr>
      </w:pPr>
      <w:r w:rsidRPr="00D2727C">
        <w:rPr>
          <w:rFonts w:ascii="Times New Roman" w:eastAsia="Times New Roman" w:hAnsi="Times New Roman" w:cs="Times New Roman"/>
          <w:i/>
        </w:rPr>
        <w:t xml:space="preserve">This paper consists of </w:t>
      </w:r>
      <w:r w:rsidR="00EE585A">
        <w:rPr>
          <w:rFonts w:ascii="Times New Roman" w:eastAsia="Times New Roman" w:hAnsi="Times New Roman" w:cs="Times New Roman"/>
          <w:i/>
        </w:rPr>
        <w:t>9</w:t>
      </w:r>
      <w:r w:rsidRPr="00D2727C">
        <w:rPr>
          <w:rFonts w:ascii="Times New Roman" w:eastAsia="Times New Roman" w:hAnsi="Times New Roman" w:cs="Times New Roman"/>
          <w:i/>
        </w:rPr>
        <w:t xml:space="preserve"> printed pages. Candidates should check</w:t>
      </w:r>
      <w:r w:rsidRPr="00F82230">
        <w:rPr>
          <w:rFonts w:ascii="Times New Roman" w:eastAsia="Times New Roman" w:hAnsi="Times New Roman" w:cs="Times New Roman"/>
          <w:i/>
        </w:rPr>
        <w:t xml:space="preserve"> the question paper to ascertain that all the pages are printed as indicated and that no questions are missing.</w:t>
      </w:r>
    </w:p>
    <w:p w:rsidR="00AC61F8" w:rsidRDefault="00AC61F8" w:rsidP="00AC61F8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 w:rsidRPr="00E521A3">
        <w:rPr>
          <w:rFonts w:ascii="Times New Roman" w:eastAsia="Times New Roman" w:hAnsi="Times New Roman" w:cs="Times New Roman"/>
          <w:b/>
        </w:rPr>
        <w:t xml:space="preserve">© 2025 </w:t>
      </w:r>
      <w:r w:rsidRPr="00E521A3"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 w:rsidRPr="00F82230"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596FC3" w:rsidRPr="00596FC3" w:rsidRDefault="00596FC3">
      <w:pPr>
        <w:rPr>
          <w:b/>
        </w:rPr>
        <w:sectPr w:rsidR="00596FC3" w:rsidRPr="00596FC3" w:rsidSect="00D2727C">
          <w:footerReference w:type="default" r:id="rId9"/>
          <w:footnotePr>
            <w:numRestart w:val="eachSect"/>
          </w:footnotePr>
          <w:pgSz w:w="12240" w:h="15840"/>
          <w:pgMar w:top="284" w:right="474" w:bottom="426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ep="1" w:space="284"/>
        </w:sectPr>
      </w:pPr>
      <w:r w:rsidRPr="00596FC3">
        <w:rPr>
          <w:b/>
        </w:rPr>
        <w:lastRenderedPageBreak/>
        <w:t>SECTION A: 30 MARKS</w:t>
      </w:r>
    </w:p>
    <w:p w:rsidR="009D2816" w:rsidRDefault="009D2816">
      <w:pPr>
        <w:numPr>
          <w:ilvl w:val="0"/>
          <w:numId w:val="2"/>
        </w:num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7F44CCC5" wp14:editId="0D70AA9D">
            <wp:simplePos x="0" y="0"/>
            <wp:positionH relativeFrom="column">
              <wp:posOffset>615315</wp:posOffset>
            </wp:positionH>
            <wp:positionV relativeFrom="paragraph">
              <wp:posOffset>188595</wp:posOffset>
            </wp:positionV>
            <wp:extent cx="1152525" cy="1466850"/>
            <wp:effectExtent l="0" t="0" r="0" b="0"/>
            <wp:wrapNone/>
            <wp:docPr id="1" name="Picture 1" descr="Radioactive container hi-res stock photography and images - Ala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Radioactive container hi-res stock photography and images - Alamy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203"/>
                    <a:stretch/>
                  </pic:blipFill>
                  <pic:spPr bwMode="auto">
                    <a:xfrm>
                      <a:off x="0" y="0"/>
                      <a:ext cx="1152525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376E32">
        <w:t>Wanjiku</w:t>
      </w:r>
      <w:proofErr w:type="spellEnd"/>
      <w:r w:rsidR="00376E32">
        <w:t xml:space="preserve"> saw </w:t>
      </w:r>
      <w:r>
        <w:t>this sign on a certain container</w:t>
      </w:r>
      <w:r w:rsidR="00376E32">
        <w:t xml:space="preserve">: </w:t>
      </w:r>
    </w:p>
    <w:p w:rsidR="009D2816" w:rsidRDefault="009D2816" w:rsidP="009D2816">
      <w:pPr>
        <w:ind w:left="720"/>
      </w:pPr>
    </w:p>
    <w:p w:rsidR="009D2816" w:rsidRDefault="009D2816" w:rsidP="009D2816">
      <w:pPr>
        <w:ind w:left="720"/>
      </w:pPr>
    </w:p>
    <w:p w:rsidR="009D2816" w:rsidRDefault="009D2816" w:rsidP="009D2816">
      <w:pPr>
        <w:ind w:left="720"/>
      </w:pPr>
    </w:p>
    <w:p w:rsidR="009D2816" w:rsidRDefault="009D2816" w:rsidP="009D2816">
      <w:pPr>
        <w:ind w:left="720"/>
      </w:pPr>
    </w:p>
    <w:p w:rsidR="009D2816" w:rsidRDefault="009D2816" w:rsidP="009D2816">
      <w:pPr>
        <w:ind w:left="720"/>
      </w:pPr>
    </w:p>
    <w:p w:rsidR="003531B3" w:rsidRDefault="00376E32" w:rsidP="009D2816">
      <w:pPr>
        <w:ind w:left="720"/>
      </w:pPr>
      <w:r>
        <w:t xml:space="preserve">What does this laboratory symbol mean? </w:t>
      </w:r>
      <w:r w:rsidR="009D2816">
        <w:t xml:space="preserve">                                                                                                                     </w:t>
      </w:r>
      <w:r>
        <w:t>A. Corrosive</w:t>
      </w:r>
      <w:r>
        <w:br/>
        <w:t>B. Flammable</w:t>
      </w:r>
      <w:r>
        <w:br/>
        <w:t>C.</w:t>
      </w:r>
      <w:r w:rsidR="009D2816">
        <w:t xml:space="preserve"> Toxic </w:t>
      </w:r>
      <w:r w:rsidR="009D2816">
        <w:br/>
        <w:t>D. Radio</w:t>
      </w:r>
      <w:r>
        <w:t>active</w:t>
      </w:r>
    </w:p>
    <w:p w:rsidR="003531B3" w:rsidRDefault="00376E32">
      <w:pPr>
        <w:numPr>
          <w:ilvl w:val="0"/>
          <w:numId w:val="2"/>
        </w:numPr>
      </w:pPr>
      <w:r>
        <w:t xml:space="preserve">A mixture of sand and iron filings was given to students. Mary suggested using a magnet to separate them. Why is this method effective? </w:t>
      </w:r>
      <w:r w:rsidR="009D2816">
        <w:t xml:space="preserve">                                                                                                       </w:t>
      </w:r>
      <w:r>
        <w:t>A. Sand is heavier</w:t>
      </w:r>
      <w:r>
        <w:br/>
        <w:t xml:space="preserve">B. Iron is magnetic </w:t>
      </w:r>
      <w:r>
        <w:br/>
        <w:t>C. Sand dissolves in water</w:t>
      </w:r>
      <w:r>
        <w:br/>
        <w:t>D. Filings float</w:t>
      </w:r>
    </w:p>
    <w:p w:rsidR="009D2816" w:rsidRDefault="00376E32">
      <w:pPr>
        <w:numPr>
          <w:ilvl w:val="0"/>
          <w:numId w:val="2"/>
        </w:numPr>
      </w:pPr>
      <w:r>
        <w:t xml:space="preserve">The image below shows </w:t>
      </w:r>
      <w:r w:rsidR="009D2816">
        <w:t>types of</w:t>
      </w:r>
      <w:r>
        <w:t xml:space="preserve"> circuit</w:t>
      </w:r>
      <w:r w:rsidR="009D2816">
        <w:t>s</w:t>
      </w:r>
      <w:r>
        <w:t xml:space="preserve">: </w:t>
      </w:r>
    </w:p>
    <w:p w:rsidR="009D2816" w:rsidRDefault="009D2816" w:rsidP="009D2816">
      <w:pPr>
        <w:ind w:left="360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64E050E" wp14:editId="6A24B084">
            <wp:simplePos x="0" y="0"/>
            <wp:positionH relativeFrom="column">
              <wp:posOffset>405765</wp:posOffset>
            </wp:positionH>
            <wp:positionV relativeFrom="paragraph">
              <wp:posOffset>220980</wp:posOffset>
            </wp:positionV>
            <wp:extent cx="1609725" cy="960298"/>
            <wp:effectExtent l="0" t="0" r="0" b="0"/>
            <wp:wrapNone/>
            <wp:docPr id="3" name="Picture 3" descr="Types of Electric Circu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Types of Electric Circuit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40" t="6280" r="61050" b="62319"/>
                    <a:stretch/>
                  </pic:blipFill>
                  <pic:spPr bwMode="auto">
                    <a:xfrm>
                      <a:off x="0" y="0"/>
                      <a:ext cx="1610302" cy="960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hich one represents a short circuit?</w:t>
      </w:r>
    </w:p>
    <w:p w:rsidR="009D2816" w:rsidRDefault="009D2816" w:rsidP="009D2816">
      <w:pPr>
        <w:ind w:left="360"/>
      </w:pPr>
    </w:p>
    <w:p w:rsidR="009D2816" w:rsidRDefault="009D2816" w:rsidP="009D2816">
      <w:pPr>
        <w:ind w:left="360"/>
      </w:pPr>
      <w:r>
        <w:t>A</w:t>
      </w:r>
    </w:p>
    <w:p w:rsidR="009D2816" w:rsidRDefault="009D2816" w:rsidP="009D2816">
      <w:pPr>
        <w:ind w:left="360"/>
      </w:pPr>
    </w:p>
    <w:p w:rsidR="009D2816" w:rsidRDefault="009D2816" w:rsidP="009D2816">
      <w:pPr>
        <w:ind w:left="36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C94AE44" wp14:editId="0EEE3947">
            <wp:simplePos x="0" y="0"/>
            <wp:positionH relativeFrom="column">
              <wp:posOffset>405765</wp:posOffset>
            </wp:positionH>
            <wp:positionV relativeFrom="paragraph">
              <wp:posOffset>174626</wp:posOffset>
            </wp:positionV>
            <wp:extent cx="1562100" cy="953408"/>
            <wp:effectExtent l="0" t="0" r="0" b="0"/>
            <wp:wrapNone/>
            <wp:docPr id="5" name="Picture 5" descr="Types of Electric Circu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Types of Electric Circuit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67" t="53167" r="70756" b="21141"/>
                    <a:stretch/>
                  </pic:blipFill>
                  <pic:spPr bwMode="auto">
                    <a:xfrm>
                      <a:off x="0" y="0"/>
                      <a:ext cx="1562100" cy="953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D2816" w:rsidRDefault="009D2816" w:rsidP="009D2816">
      <w:pPr>
        <w:ind w:left="360"/>
      </w:pPr>
    </w:p>
    <w:p w:rsidR="009D2816" w:rsidRDefault="009D2816" w:rsidP="009D2816">
      <w:pPr>
        <w:ind w:left="360"/>
      </w:pPr>
      <w:r>
        <w:t>B</w:t>
      </w:r>
    </w:p>
    <w:p w:rsidR="009D2816" w:rsidRDefault="009D2816" w:rsidP="009D2816">
      <w:pPr>
        <w:ind w:left="360"/>
      </w:pPr>
    </w:p>
    <w:p w:rsidR="009D2816" w:rsidRDefault="009D2816" w:rsidP="009D2816">
      <w:pPr>
        <w:ind w:left="36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41812B6" wp14:editId="0A92B99F">
            <wp:simplePos x="0" y="0"/>
            <wp:positionH relativeFrom="column">
              <wp:posOffset>615315</wp:posOffset>
            </wp:positionH>
            <wp:positionV relativeFrom="paragraph">
              <wp:posOffset>3810</wp:posOffset>
            </wp:positionV>
            <wp:extent cx="1400810" cy="914400"/>
            <wp:effectExtent l="0" t="0" r="0" b="0"/>
            <wp:wrapNone/>
            <wp:docPr id="4" name="Picture 4" descr="Types of Electric Circu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Types of Electric Circuit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911" t="8206" r="13012" b="64318"/>
                    <a:stretch/>
                  </pic:blipFill>
                  <pic:spPr bwMode="auto">
                    <a:xfrm>
                      <a:off x="0" y="0"/>
                      <a:ext cx="140081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D2816" w:rsidRDefault="009D2816" w:rsidP="009D2816">
      <w:pPr>
        <w:ind w:left="360"/>
      </w:pPr>
      <w:r>
        <w:t>C</w:t>
      </w:r>
    </w:p>
    <w:p w:rsidR="009D2816" w:rsidRDefault="009D2816" w:rsidP="009D2816">
      <w:pPr>
        <w:ind w:left="360"/>
      </w:pPr>
    </w:p>
    <w:p w:rsidR="009D2816" w:rsidRDefault="009D2816" w:rsidP="009D2816">
      <w:pPr>
        <w:ind w:left="360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9E7B2A6" wp14:editId="08BD5264">
            <wp:simplePos x="0" y="0"/>
            <wp:positionH relativeFrom="column">
              <wp:posOffset>520065</wp:posOffset>
            </wp:positionH>
            <wp:positionV relativeFrom="paragraph">
              <wp:posOffset>266065</wp:posOffset>
            </wp:positionV>
            <wp:extent cx="1676400" cy="981075"/>
            <wp:effectExtent l="0" t="0" r="0" b="0"/>
            <wp:wrapNone/>
            <wp:docPr id="2" name="Picture 2" descr="Types of Electric Circu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Types of Electric Circuit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032" t="53254" r="5871" b="21054"/>
                    <a:stretch/>
                  </pic:blipFill>
                  <pic:spPr bwMode="auto">
                    <a:xfrm>
                      <a:off x="0" y="0"/>
                      <a:ext cx="167640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D2816" w:rsidRDefault="009D2816" w:rsidP="009D2816">
      <w:pPr>
        <w:ind w:left="360"/>
      </w:pPr>
    </w:p>
    <w:p w:rsidR="009D2816" w:rsidRDefault="009D2816" w:rsidP="009D2816">
      <w:pPr>
        <w:ind w:left="360"/>
      </w:pPr>
      <w:r>
        <w:t>D</w:t>
      </w:r>
    </w:p>
    <w:p w:rsidR="009D2816" w:rsidRDefault="009D2816" w:rsidP="009D2816">
      <w:pPr>
        <w:ind w:left="360"/>
      </w:pPr>
    </w:p>
    <w:p w:rsidR="003531B3" w:rsidRDefault="00376E32">
      <w:pPr>
        <w:numPr>
          <w:ilvl w:val="0"/>
          <w:numId w:val="2"/>
        </w:numPr>
      </w:pPr>
      <w:r>
        <w:lastRenderedPageBreak/>
        <w:t xml:space="preserve">In a science lesson, Diana poured oil into water and saw that the two liquids did not mix. What kind of mixture is this? </w:t>
      </w:r>
      <w:r w:rsidR="009D2816">
        <w:t xml:space="preserve">                                                        </w:t>
      </w:r>
      <w:r>
        <w:t>A. Solution</w:t>
      </w:r>
      <w:r>
        <w:br/>
        <w:t>B. Suspension</w:t>
      </w:r>
      <w:r>
        <w:br/>
        <w:t xml:space="preserve">C. Emulsion </w:t>
      </w:r>
      <w:r>
        <w:br/>
        <w:t>D. Colloid</w:t>
      </w:r>
    </w:p>
    <w:p w:rsidR="009D2816" w:rsidRDefault="00376E32">
      <w:pPr>
        <w:numPr>
          <w:ilvl w:val="0"/>
          <w:numId w:val="2"/>
        </w:numPr>
      </w:pPr>
      <w:r>
        <w:t xml:space="preserve">The diagram below shows the human male reproductive system: </w:t>
      </w:r>
    </w:p>
    <w:p w:rsidR="009D2816" w:rsidRDefault="009D2816" w:rsidP="009D2816">
      <w:pPr>
        <w:ind w:left="360"/>
      </w:pPr>
      <w:r>
        <w:rPr>
          <w:noProof/>
        </w:rPr>
        <w:drawing>
          <wp:inline distT="0" distB="0" distL="0" distR="0" wp14:anchorId="620E6FC3" wp14:editId="5EE276D6">
            <wp:extent cx="3510280" cy="2107848"/>
            <wp:effectExtent l="0" t="0" r="0" b="0"/>
            <wp:docPr id="6" name="Picture 6" descr="Male Reproductive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Male Reproductive System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280" cy="2107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31B3" w:rsidRDefault="00376E32" w:rsidP="009D2816">
      <w:pPr>
        <w:ind w:left="360"/>
      </w:pPr>
      <w:r>
        <w:t>Which part produces sper</w:t>
      </w:r>
      <w:r w:rsidR="009D2816">
        <w:t>m cells?</w:t>
      </w:r>
      <w:r w:rsidR="009D2816">
        <w:br/>
        <w:t>A. B</w:t>
      </w:r>
      <w:r>
        <w:br/>
      </w:r>
      <w:proofErr w:type="spellStart"/>
      <w:r>
        <w:t>B</w:t>
      </w:r>
      <w:proofErr w:type="spellEnd"/>
      <w:r>
        <w:t xml:space="preserve">. </w:t>
      </w:r>
      <w:r w:rsidR="009D2816">
        <w:t>C</w:t>
      </w:r>
      <w:r>
        <w:br/>
      </w:r>
      <w:proofErr w:type="spellStart"/>
      <w:r>
        <w:t>C</w:t>
      </w:r>
      <w:proofErr w:type="spellEnd"/>
      <w:r>
        <w:t xml:space="preserve">. </w:t>
      </w:r>
      <w:r w:rsidR="009D2816">
        <w:t>E</w:t>
      </w:r>
      <w:r>
        <w:br/>
        <w:t xml:space="preserve">D. </w:t>
      </w:r>
      <w:r w:rsidR="009D2816">
        <w:t>F</w:t>
      </w:r>
    </w:p>
    <w:p w:rsidR="003531B3" w:rsidRDefault="00376E32">
      <w:pPr>
        <w:numPr>
          <w:ilvl w:val="0"/>
          <w:numId w:val="2"/>
        </w:numPr>
      </w:pPr>
      <w:r>
        <w:t xml:space="preserve">Salim suffered a minor burn on his arm during an experiment. What is the </w:t>
      </w:r>
      <w:r>
        <w:rPr>
          <w:b/>
          <w:bCs/>
        </w:rPr>
        <w:t>first aid</w:t>
      </w:r>
      <w:r>
        <w:t xml:space="preserve"> procedure? A. Rub with lotion</w:t>
      </w:r>
      <w:r>
        <w:br/>
        <w:t xml:space="preserve">B. Put in cold running water </w:t>
      </w:r>
      <w:r>
        <w:br/>
        <w:t>C. Apply butter</w:t>
      </w:r>
      <w:r>
        <w:br/>
        <w:t>D. Cover with cloth</w:t>
      </w:r>
    </w:p>
    <w:p w:rsidR="009D2816" w:rsidRPr="009D2816" w:rsidRDefault="00376E32" w:rsidP="009D2816">
      <w:pPr>
        <w:numPr>
          <w:ilvl w:val="0"/>
          <w:numId w:val="2"/>
        </w:numPr>
      </w:pPr>
      <w:r>
        <w:t xml:space="preserve">The instrument below was used by a student in the lab: </w:t>
      </w:r>
    </w:p>
    <w:p w:rsidR="009D2816" w:rsidRDefault="009D2816" w:rsidP="009D2816">
      <w:pPr>
        <w:ind w:left="360"/>
      </w:pPr>
      <w:r w:rsidRPr="009D2816">
        <w:t xml:space="preserve">What is reading of Vernier calipers as shown in figure below? </w:t>
      </w:r>
    </w:p>
    <w:p w:rsidR="009D2816" w:rsidRPr="009D2816" w:rsidRDefault="009D2816" w:rsidP="009D2816">
      <w:pPr>
        <w:ind w:left="360"/>
      </w:pPr>
      <w:r>
        <w:rPr>
          <w:noProof/>
        </w:rPr>
        <w:drawing>
          <wp:inline distT="0" distB="0" distL="0" distR="0" wp14:anchorId="30F5D845" wp14:editId="62769173">
            <wp:extent cx="2657475" cy="704850"/>
            <wp:effectExtent l="0" t="0" r="0" b="0"/>
            <wp:docPr id="9" name="Picture 9" descr="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o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clrChange>
                        <a:clrFrom>
                          <a:srgbClr val="B6DFFD"/>
                        </a:clrFrom>
                        <a:clrTo>
                          <a:srgbClr val="B6DF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15" t="18483" r="10871" b="46438"/>
                    <a:stretch/>
                  </pic:blipFill>
                  <pic:spPr bwMode="auto">
                    <a:xfrm>
                      <a:off x="0" y="0"/>
                      <a:ext cx="2661328" cy="705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2816">
        <w:t>1MSD=1 mm</w:t>
      </w:r>
    </w:p>
    <w:p w:rsidR="009D2816" w:rsidRPr="009D2816" w:rsidRDefault="009D2816" w:rsidP="009D2816">
      <w:pPr>
        <w:pStyle w:val="ListParagraph"/>
        <w:numPr>
          <w:ilvl w:val="0"/>
          <w:numId w:val="13"/>
        </w:numPr>
      </w:pPr>
      <w:r w:rsidRPr="009D2816">
        <w:t>1.15 cm</w:t>
      </w:r>
    </w:p>
    <w:p w:rsidR="009D2816" w:rsidRPr="009D2816" w:rsidRDefault="009D2816" w:rsidP="009D2816">
      <w:pPr>
        <w:pStyle w:val="ListParagraph"/>
        <w:numPr>
          <w:ilvl w:val="0"/>
          <w:numId w:val="13"/>
        </w:numPr>
      </w:pPr>
      <w:r w:rsidRPr="009D2816">
        <w:t>1.055 cm</w:t>
      </w:r>
    </w:p>
    <w:p w:rsidR="009D2816" w:rsidRPr="009D2816" w:rsidRDefault="009D2816" w:rsidP="009D2816">
      <w:pPr>
        <w:pStyle w:val="ListParagraph"/>
        <w:numPr>
          <w:ilvl w:val="0"/>
          <w:numId w:val="13"/>
        </w:numPr>
      </w:pPr>
      <w:r w:rsidRPr="009D2816">
        <w:t>1.05 mm</w:t>
      </w:r>
    </w:p>
    <w:p w:rsidR="009D2816" w:rsidRPr="009D2816" w:rsidRDefault="009D2816" w:rsidP="009D2816">
      <w:pPr>
        <w:pStyle w:val="ListParagraph"/>
        <w:numPr>
          <w:ilvl w:val="0"/>
          <w:numId w:val="13"/>
        </w:numPr>
      </w:pPr>
      <w:r w:rsidRPr="009D2816">
        <w:t>1.55 mm</w:t>
      </w:r>
    </w:p>
    <w:p w:rsidR="009D2816" w:rsidRDefault="009D2816">
      <w:pPr>
        <w:numPr>
          <w:ilvl w:val="0"/>
          <w:numId w:val="2"/>
        </w:numPr>
      </w:pPr>
      <w:r>
        <w:lastRenderedPageBreak/>
        <w:t>Grade 7 learners visited a certain Hospital and the doctor displayed the parts of a heart and asked them a question.</w:t>
      </w:r>
      <w:r w:rsidR="00376E32">
        <w:t xml:space="preserve"> </w:t>
      </w:r>
    </w:p>
    <w:p w:rsidR="009D2816" w:rsidRDefault="009D2816" w:rsidP="009D2816">
      <w:pPr>
        <w:ind w:left="360"/>
      </w:pPr>
      <w:r>
        <w:rPr>
          <w:noProof/>
        </w:rPr>
        <w:drawing>
          <wp:inline distT="0" distB="0" distL="0" distR="0" wp14:anchorId="79B6E66E" wp14:editId="78B2FB40">
            <wp:extent cx="2299335" cy="2705100"/>
            <wp:effectExtent l="0" t="0" r="0" b="0"/>
            <wp:docPr id="7" name="Picture 7" descr="The diagram given represents the human heart in one phase of its functions.  Stud the diagram carefully and answer the questions that follow:(i) Name the  phase.(ii) Which part of the heart 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The diagram given represents the human heart in one phase of its functions.  Stud the diagram carefully and answer the questions that follow:(i) Name the  phase.(ii) Which part of the heart is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clrChange>
                        <a:clrFrom>
                          <a:srgbClr val="F3F3F5"/>
                        </a:clrFrom>
                        <a:clrTo>
                          <a:srgbClr val="F3F3F5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7049" cy="2702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31B3" w:rsidRDefault="009D2816" w:rsidP="009D2816">
      <w:pPr>
        <w:ind w:left="360"/>
      </w:pPr>
      <w:r>
        <w:rPr>
          <w:b/>
          <w:bCs/>
        </w:rPr>
        <w:t xml:space="preserve">The blood vessel labelled 1 is called                           </w:t>
      </w:r>
      <w:r w:rsidR="00376E32">
        <w:t xml:space="preserve"> A. </w:t>
      </w:r>
      <w:r>
        <w:t>Vena cava</w:t>
      </w:r>
      <w:r>
        <w:br/>
        <w:t>B. Pulmonary vein</w:t>
      </w:r>
      <w:r>
        <w:br/>
        <w:t>C. Aorta</w:t>
      </w:r>
      <w:r>
        <w:br/>
        <w:t>D. Pulmonary artery</w:t>
      </w:r>
    </w:p>
    <w:p w:rsidR="003531B3" w:rsidRDefault="00376E32">
      <w:pPr>
        <w:numPr>
          <w:ilvl w:val="0"/>
          <w:numId w:val="2"/>
        </w:numPr>
      </w:pPr>
      <w:r>
        <w:t xml:space="preserve">A student used red and blue litmus paper to test a solution. Both papers stayed the same. What is the solution? </w:t>
      </w:r>
      <w:r w:rsidR="009D2816">
        <w:t xml:space="preserve">                                                                  </w:t>
      </w:r>
      <w:r>
        <w:t>A. Neutr</w:t>
      </w:r>
      <w:r w:rsidR="009D2816">
        <w:t xml:space="preserve">al </w:t>
      </w:r>
      <w:r>
        <w:br/>
        <w:t>B. Acidic</w:t>
      </w:r>
      <w:r>
        <w:br/>
        <w:t>C. Basic</w:t>
      </w:r>
      <w:r>
        <w:br/>
        <w:t>D. Weak acid</w:t>
      </w:r>
    </w:p>
    <w:p w:rsidR="003531B3" w:rsidRDefault="009D2816">
      <w:pPr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055DB8AB" wp14:editId="778239AE">
            <wp:simplePos x="0" y="0"/>
            <wp:positionH relativeFrom="column">
              <wp:posOffset>320040</wp:posOffset>
            </wp:positionH>
            <wp:positionV relativeFrom="paragraph">
              <wp:posOffset>1090295</wp:posOffset>
            </wp:positionV>
            <wp:extent cx="1514475" cy="1514475"/>
            <wp:effectExtent l="0" t="0" r="0" b="0"/>
            <wp:wrapNone/>
            <wp:docPr id="8" name="Picture 8" descr="Shevaki Steam Iron 2200W PR26SINS2201FHU | توصيل Taw9eel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Shevaki Steam Iron 2200W PR26SINS2201FHU | توصيل Taw9eel.com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6E32">
        <w:t xml:space="preserve">A kidney removes excess salts and water from the body. Which process is this? </w:t>
      </w:r>
      <w:r>
        <w:t xml:space="preserve">                                     A. Circulation</w:t>
      </w:r>
      <w:r>
        <w:br/>
        <w:t xml:space="preserve">B. Excretion </w:t>
      </w:r>
      <w:r w:rsidR="00376E32">
        <w:br/>
        <w:t>C. Digestion</w:t>
      </w:r>
      <w:r w:rsidR="00376E32">
        <w:br/>
        <w:t>D. Absorption</w:t>
      </w:r>
    </w:p>
    <w:p w:rsidR="009D2816" w:rsidRDefault="009D2816">
      <w:pPr>
        <w:numPr>
          <w:ilvl w:val="0"/>
          <w:numId w:val="2"/>
        </w:numPr>
      </w:pPr>
      <w:r>
        <w:t>Identify the appliance below.</w:t>
      </w:r>
    </w:p>
    <w:p w:rsidR="009D2816" w:rsidRDefault="009D2816" w:rsidP="009D2816">
      <w:pPr>
        <w:ind w:left="360"/>
      </w:pPr>
    </w:p>
    <w:p w:rsidR="009D2816" w:rsidRDefault="009D2816" w:rsidP="009D2816">
      <w:pPr>
        <w:ind w:left="360"/>
      </w:pPr>
    </w:p>
    <w:p w:rsidR="009D2816" w:rsidRDefault="009D2816" w:rsidP="009D2816">
      <w:pPr>
        <w:ind w:left="360"/>
      </w:pPr>
    </w:p>
    <w:p w:rsidR="003531B3" w:rsidRDefault="00376E32" w:rsidP="009D2816">
      <w:pPr>
        <w:ind w:left="360"/>
      </w:pPr>
      <w:r>
        <w:t>A. Water heater</w:t>
      </w:r>
      <w:r>
        <w:br/>
        <w:t xml:space="preserve">B. Flat iron </w:t>
      </w:r>
      <w:r>
        <w:br/>
        <w:t>C. Kettle</w:t>
      </w:r>
      <w:r>
        <w:br/>
        <w:t>D. Blender</w:t>
      </w:r>
    </w:p>
    <w:p w:rsidR="003531B3" w:rsidRDefault="00376E32">
      <w:pPr>
        <w:numPr>
          <w:ilvl w:val="0"/>
          <w:numId w:val="2"/>
        </w:numPr>
      </w:pPr>
      <w:r>
        <w:lastRenderedPageBreak/>
        <w:t xml:space="preserve">The SI unit of temperature is: </w:t>
      </w:r>
      <w:r w:rsidR="009D2816">
        <w:t xml:space="preserve">                                             </w:t>
      </w:r>
      <w:r>
        <w:t>A. Degree</w:t>
      </w:r>
      <w:r>
        <w:br/>
        <w:t>B. Celsius</w:t>
      </w:r>
      <w:r>
        <w:br/>
        <w:t>C. Fahrenheit</w:t>
      </w:r>
      <w:r>
        <w:br/>
        <w:t xml:space="preserve">D. Kelvin </w:t>
      </w:r>
    </w:p>
    <w:p w:rsidR="003531B3" w:rsidRDefault="00376E32">
      <w:pPr>
        <w:numPr>
          <w:ilvl w:val="0"/>
          <w:numId w:val="2"/>
        </w:numPr>
      </w:pPr>
      <w:r>
        <w:t xml:space="preserve">Identify the method suitable for separating chalk from water: </w:t>
      </w:r>
      <w:r w:rsidR="009D2816">
        <w:t xml:space="preserve">                                                                      </w:t>
      </w:r>
      <w:r>
        <w:t>A. Sie</w:t>
      </w:r>
      <w:r w:rsidR="009D2816">
        <w:t>ving</w:t>
      </w:r>
      <w:r w:rsidR="009D2816">
        <w:br/>
        <w:t>B. Decanting</w:t>
      </w:r>
      <w:r w:rsidR="009D2816">
        <w:br/>
        <w:t>C. Filtration</w:t>
      </w:r>
      <w:r>
        <w:br/>
        <w:t>D. Evaporation</w:t>
      </w:r>
    </w:p>
    <w:p w:rsidR="009D2816" w:rsidRDefault="00376E32">
      <w:pPr>
        <w:numPr>
          <w:ilvl w:val="0"/>
          <w:numId w:val="2"/>
        </w:numPr>
      </w:pPr>
      <w:r>
        <w:t xml:space="preserve">The diagram shows two bar magnets: </w:t>
      </w:r>
    </w:p>
    <w:p w:rsidR="009D2816" w:rsidRDefault="009D2816" w:rsidP="009D2816">
      <w:pPr>
        <w:ind w:left="360"/>
      </w:pPr>
      <w:r>
        <w:rPr>
          <w:noProof/>
        </w:rPr>
        <w:drawing>
          <wp:inline distT="0" distB="0" distL="0" distR="0" wp14:anchorId="59EBC5F0" wp14:editId="45158099">
            <wp:extent cx="3512527" cy="1428750"/>
            <wp:effectExtent l="0" t="0" r="0" b="0"/>
            <wp:docPr id="10" name="Picture 10" descr="240+ Magnet Repel Stock Photos, Pictures &amp; Royalty-Free Images - iStock |  Magnetic field, Magnet po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240+ Magnet Repel Stock Photos, Pictures &amp; Royalty-Free Images - iStock |  Magnetic field, Magnet poles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407"/>
                    <a:stretch/>
                  </pic:blipFill>
                  <pic:spPr bwMode="auto">
                    <a:xfrm>
                      <a:off x="0" y="0"/>
                      <a:ext cx="3510280" cy="1427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D2816" w:rsidRDefault="009D2816" w:rsidP="009D2816">
      <w:pPr>
        <w:ind w:left="360"/>
      </w:pPr>
    </w:p>
    <w:p w:rsidR="003531B3" w:rsidRDefault="00376E32" w:rsidP="009D2816">
      <w:pPr>
        <w:ind w:left="360"/>
      </w:pPr>
      <w:r>
        <w:t>What poles are facing each other?</w:t>
      </w:r>
      <w:r>
        <w:br/>
        <w:t>A. Nort</w:t>
      </w:r>
      <w:r w:rsidR="009D2816">
        <w:t>h and South</w:t>
      </w:r>
      <w:r w:rsidR="009D2816">
        <w:br/>
        <w:t xml:space="preserve">B. North and North </w:t>
      </w:r>
      <w:r w:rsidR="009D2816">
        <w:br/>
        <w:t>C. North and North</w:t>
      </w:r>
      <w:r>
        <w:br/>
        <w:t>D. South and North</w:t>
      </w:r>
    </w:p>
    <w:p w:rsidR="003531B3" w:rsidRDefault="00376E32">
      <w:pPr>
        <w:numPr>
          <w:ilvl w:val="0"/>
          <w:numId w:val="2"/>
        </w:numPr>
      </w:pPr>
      <w:r>
        <w:t>Jane was asked to record the time taken for water to boil. Which SI unit should she use?</w:t>
      </w:r>
      <w:r>
        <w:br/>
        <w:t>A. Celsius</w:t>
      </w:r>
      <w:r>
        <w:br/>
      </w:r>
      <w:r w:rsidR="009D2816">
        <w:t xml:space="preserve">B. Seconds </w:t>
      </w:r>
      <w:r>
        <w:br/>
        <w:t>C. Minutes</w:t>
      </w:r>
      <w:r>
        <w:br/>
        <w:t>D. Litres</w:t>
      </w:r>
    </w:p>
    <w:p w:rsidR="009D2816" w:rsidRDefault="009D2816" w:rsidP="009D2816">
      <w:pPr>
        <w:numPr>
          <w:ilvl w:val="0"/>
          <w:numId w:val="2"/>
        </w:numPr>
      </w:pPr>
      <w:r>
        <w:t>Which component of Integrated Science deals with acids and indicators?                                                                A. Life science</w:t>
      </w:r>
      <w:r>
        <w:br/>
        <w:t xml:space="preserve">B. Physical science </w:t>
      </w:r>
      <w:r>
        <w:br/>
        <w:t>C. Earth science</w:t>
      </w:r>
      <w:r>
        <w:br/>
        <w:t>D. Social science</w:t>
      </w:r>
    </w:p>
    <w:p w:rsidR="009D2816" w:rsidRDefault="009D2816" w:rsidP="009D2816">
      <w:pPr>
        <w:numPr>
          <w:ilvl w:val="0"/>
          <w:numId w:val="2"/>
        </w:numPr>
      </w:pPr>
      <w:r>
        <w:t>Ali observed that a bar magnet attracts pins but a plastic rod does not. What can we conclude?</w:t>
      </w:r>
      <w:r>
        <w:br/>
        <w:t>A. Plastic is magnetic</w:t>
      </w:r>
      <w:r>
        <w:br/>
        <w:t>B. Pins are non-magnetic</w:t>
      </w:r>
      <w:r>
        <w:br/>
        <w:t>C. Only metals are useful</w:t>
      </w:r>
      <w:r>
        <w:br/>
        <w:t xml:space="preserve">D. Magnets attract magnetic materials only </w:t>
      </w:r>
    </w:p>
    <w:p w:rsidR="009D2816" w:rsidRDefault="009D2816" w:rsidP="009D2816">
      <w:pPr>
        <w:numPr>
          <w:ilvl w:val="0"/>
          <w:numId w:val="2"/>
        </w:numPr>
      </w:pPr>
      <w:r>
        <w:lastRenderedPageBreak/>
        <w:t>Ali observed that a bar magnet attracts pins but a plastic rod does not. What can we conclude?</w:t>
      </w:r>
      <w:r>
        <w:br/>
        <w:t>A. Plastic is magnetic</w:t>
      </w:r>
      <w:r>
        <w:br/>
        <w:t>B. Pins are non-magnetic</w:t>
      </w:r>
      <w:r>
        <w:br/>
        <w:t>C. Only metals are useful</w:t>
      </w:r>
      <w:r>
        <w:br/>
        <w:t xml:space="preserve">D. Magnets attract magnetic materials only </w:t>
      </w:r>
    </w:p>
    <w:p w:rsidR="009D2816" w:rsidRDefault="009D2816">
      <w:pPr>
        <w:numPr>
          <w:ilvl w:val="0"/>
          <w:numId w:val="2"/>
        </w:numPr>
      </w:pPr>
      <w:r>
        <w:t xml:space="preserve">During a separation of mixtures lesson, learners were presented with the following </w:t>
      </w:r>
      <w:proofErr w:type="gramStart"/>
      <w:r>
        <w:t>setup.</w:t>
      </w:r>
      <w:r w:rsidR="00376E32">
        <w:t>:</w:t>
      </w:r>
      <w:proofErr w:type="gramEnd"/>
      <w:r w:rsidR="00376E32">
        <w:t xml:space="preserve"> </w:t>
      </w:r>
    </w:p>
    <w:p w:rsidR="009D2816" w:rsidRDefault="009D2816" w:rsidP="009D2816">
      <w:pPr>
        <w:ind w:left="360"/>
      </w:pPr>
      <w:r>
        <w:rPr>
          <w:noProof/>
        </w:rPr>
        <w:drawing>
          <wp:inline distT="0" distB="0" distL="0" distR="0" wp14:anchorId="64F34373" wp14:editId="636F72C2">
            <wp:extent cx="2343150" cy="1175442"/>
            <wp:effectExtent l="0" t="0" r="0" b="0"/>
            <wp:docPr id="11" name="Picture 11" descr="Methods Of Separating Mixtu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Methods Of Separating Mixtures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30" t="12183" r="9173" b="10660"/>
                    <a:stretch/>
                  </pic:blipFill>
                  <pic:spPr bwMode="auto">
                    <a:xfrm>
                      <a:off x="0" y="0"/>
                      <a:ext cx="2348248" cy="1177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531B3" w:rsidRDefault="00376E32" w:rsidP="009D2816">
      <w:pPr>
        <w:ind w:left="360"/>
      </w:pPr>
      <w:r>
        <w:t>What method will best separa</w:t>
      </w:r>
      <w:r w:rsidR="009D2816">
        <w:t>te this mixture?</w:t>
      </w:r>
      <w:r w:rsidR="009D2816">
        <w:br/>
        <w:t xml:space="preserve">A. Filtration                </w:t>
      </w:r>
      <w:r>
        <w:t>B. Evaporation</w:t>
      </w:r>
      <w:r>
        <w:br/>
        <w:t>C. Distillation</w:t>
      </w:r>
      <w:r w:rsidR="009D2816">
        <w:t xml:space="preserve">             </w:t>
      </w:r>
      <w:r>
        <w:t>D. Decanting</w:t>
      </w:r>
    </w:p>
    <w:p w:rsidR="009D2816" w:rsidRPr="009D2816" w:rsidRDefault="00376E32">
      <w:pPr>
        <w:numPr>
          <w:ilvl w:val="0"/>
          <w:numId w:val="2"/>
        </w:numPr>
      </w:pPr>
      <w:r>
        <w:t xml:space="preserve">The image shows a broken beaker with spilled acid: </w:t>
      </w:r>
    </w:p>
    <w:p w:rsidR="009D2816" w:rsidRDefault="009D2816" w:rsidP="009D2816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45927077" wp14:editId="1DF165F7">
            <wp:extent cx="2066925" cy="1244446"/>
            <wp:effectExtent l="0" t="0" r="0" b="0"/>
            <wp:docPr id="12" name="Picture 12" descr="Broken glass bottle. Sharp shards of clear glass. 18844644 Stock Photo at  Vecteez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Broken glass bottle. Sharp shards of clear glass. 18844644 Stock Photo at  Vecteezy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1244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31B3" w:rsidRDefault="00376E32" w:rsidP="009D2816">
      <w:pPr>
        <w:ind w:left="360"/>
      </w:pPr>
      <w:r>
        <w:t>What is the first step you should take?</w:t>
      </w:r>
      <w:r>
        <w:br/>
        <w:t xml:space="preserve">A. Wipe it </w:t>
      </w:r>
      <w:r w:rsidR="009D2816">
        <w:t>with cloth</w:t>
      </w:r>
      <w:r w:rsidR="009D2816">
        <w:br/>
        <w:t xml:space="preserve">B. Call the teacher </w:t>
      </w:r>
      <w:r>
        <w:br/>
        <w:t>C. Ignore it</w:t>
      </w:r>
      <w:r>
        <w:br/>
        <w:t>D. Add water</w:t>
      </w:r>
    </w:p>
    <w:p w:rsidR="009D2816" w:rsidRPr="009D2816" w:rsidRDefault="009D2816">
      <w:pPr>
        <w:numPr>
          <w:ilvl w:val="0"/>
          <w:numId w:val="2"/>
        </w:numPr>
        <w:rPr>
          <w:rStyle w:val="uv3um"/>
          <w:rFonts w:cs="Times New Roman"/>
          <w:sz w:val="22"/>
        </w:rPr>
      </w:pPr>
      <w:r w:rsidRPr="009D2816">
        <w:rPr>
          <w:rFonts w:cs="Times New Roman"/>
          <w:szCs w:val="27"/>
          <w:shd w:val="clear" w:color="auto" w:fill="FFFFFF"/>
        </w:rPr>
        <w:t>Which of the following is a characteristic property of acids?</w:t>
      </w:r>
      <w:r w:rsidRPr="009D2816">
        <w:rPr>
          <w:rFonts w:cs="Times New Roman"/>
          <w:szCs w:val="27"/>
        </w:rPr>
        <w:br/>
      </w:r>
      <w:r w:rsidRPr="009D2816">
        <w:rPr>
          <w:rFonts w:cs="Times New Roman"/>
          <w:szCs w:val="27"/>
          <w:shd w:val="clear" w:color="auto" w:fill="FFFFFF"/>
        </w:rPr>
        <w:t>A. They turn red litmus paper blue.</w:t>
      </w:r>
      <w:r w:rsidRPr="009D2816">
        <w:rPr>
          <w:rFonts w:cs="Times New Roman"/>
          <w:szCs w:val="27"/>
        </w:rPr>
        <w:br/>
      </w:r>
      <w:r w:rsidRPr="009D2816">
        <w:rPr>
          <w:rFonts w:cs="Times New Roman"/>
          <w:szCs w:val="27"/>
          <w:shd w:val="clear" w:color="auto" w:fill="FFFFFF"/>
        </w:rPr>
        <w:t>B. They have a pH greater than 7.</w:t>
      </w:r>
      <w:r w:rsidRPr="009D2816">
        <w:rPr>
          <w:rFonts w:cs="Times New Roman"/>
          <w:szCs w:val="27"/>
        </w:rPr>
        <w:br/>
      </w:r>
      <w:r w:rsidRPr="009D2816">
        <w:rPr>
          <w:rFonts w:cs="Times New Roman"/>
          <w:szCs w:val="27"/>
          <w:shd w:val="clear" w:color="auto" w:fill="FFFFFF"/>
        </w:rPr>
        <w:t>C. They react with metals to produce hydrogen gas.</w:t>
      </w:r>
      <w:r w:rsidRPr="009D2816">
        <w:rPr>
          <w:rFonts w:cs="Times New Roman"/>
          <w:szCs w:val="27"/>
        </w:rPr>
        <w:br/>
      </w:r>
      <w:r w:rsidRPr="009D2816">
        <w:rPr>
          <w:rFonts w:cs="Times New Roman"/>
          <w:szCs w:val="27"/>
          <w:shd w:val="clear" w:color="auto" w:fill="FFFFFF"/>
        </w:rPr>
        <w:t>D. They feel slippery to the touch.</w:t>
      </w:r>
      <w:r w:rsidRPr="009D2816">
        <w:rPr>
          <w:rStyle w:val="uv3um"/>
          <w:rFonts w:cs="Times New Roman"/>
          <w:szCs w:val="27"/>
          <w:shd w:val="clear" w:color="auto" w:fill="FFFFFF"/>
        </w:rPr>
        <w:t> </w:t>
      </w:r>
    </w:p>
    <w:p w:rsidR="003531B3" w:rsidRDefault="00376E32">
      <w:pPr>
        <w:numPr>
          <w:ilvl w:val="0"/>
          <w:numId w:val="2"/>
        </w:numPr>
      </w:pPr>
      <w:r>
        <w:t>During a demonstration, the teacher mixed iron filings and sulphur and heated them. What type of change took place?</w:t>
      </w:r>
      <w:r>
        <w:br/>
        <w:t>A. Physic</w:t>
      </w:r>
      <w:r w:rsidR="009D2816">
        <w:t>al             B. Magnetic</w:t>
      </w:r>
      <w:r w:rsidR="009D2816">
        <w:br/>
        <w:t xml:space="preserve">C. Chemical           </w:t>
      </w:r>
      <w:r>
        <w:t>D. Reversible</w:t>
      </w:r>
    </w:p>
    <w:p w:rsidR="003531B3" w:rsidRDefault="00376E32">
      <w:pPr>
        <w:numPr>
          <w:ilvl w:val="0"/>
          <w:numId w:val="2"/>
        </w:numPr>
      </w:pPr>
      <w:r>
        <w:lastRenderedPageBreak/>
        <w:t xml:space="preserve">Which instrument is used to measure mass? </w:t>
      </w:r>
      <w:r w:rsidR="009D2816">
        <w:t xml:space="preserve">                   </w:t>
      </w:r>
      <w:r>
        <w:t>A. Stopwatch</w:t>
      </w:r>
      <w:r w:rsidR="009D2816">
        <w:t xml:space="preserve">               B. Thermometer</w:t>
      </w:r>
      <w:r w:rsidR="009D2816">
        <w:br/>
        <w:t xml:space="preserve">C. Beam balance         </w:t>
      </w:r>
      <w:r>
        <w:t>D. Ruler</w:t>
      </w:r>
    </w:p>
    <w:p w:rsidR="003531B3" w:rsidRDefault="00376E32">
      <w:pPr>
        <w:numPr>
          <w:ilvl w:val="0"/>
          <w:numId w:val="2"/>
        </w:numPr>
      </w:pPr>
      <w:r>
        <w:t>Which of the following is a component of the human reproductive system in females</w:t>
      </w:r>
      <w:r w:rsidR="009D2816">
        <w:t>?</w:t>
      </w:r>
      <w:r w:rsidR="009D2816">
        <w:br/>
        <w:t>A. Penis                  B. Urethra</w:t>
      </w:r>
      <w:r w:rsidR="009D2816">
        <w:br/>
        <w:t xml:space="preserve">C. Ovary                 </w:t>
      </w:r>
      <w:r>
        <w:t>D. Scrotum</w:t>
      </w:r>
    </w:p>
    <w:p w:rsidR="003531B3" w:rsidRDefault="00376E32">
      <w:pPr>
        <w:numPr>
          <w:ilvl w:val="0"/>
          <w:numId w:val="2"/>
        </w:numPr>
      </w:pPr>
      <w:r>
        <w:t>What is the first aid response to a simple fracture?</w:t>
      </w:r>
      <w:r>
        <w:br/>
        <w:t>A. Massage the area</w:t>
      </w:r>
      <w:r>
        <w:br/>
        <w:t>B. Bandage tig</w:t>
      </w:r>
      <w:r w:rsidR="009D2816">
        <w:t>htly</w:t>
      </w:r>
      <w:r w:rsidR="009D2816">
        <w:br/>
        <w:t xml:space="preserve">C. Support and keep still </w:t>
      </w:r>
      <w:r>
        <w:br/>
        <w:t>D. Soak in warm water</w:t>
      </w:r>
    </w:p>
    <w:p w:rsidR="003531B3" w:rsidRDefault="00376E32">
      <w:pPr>
        <w:numPr>
          <w:ilvl w:val="0"/>
          <w:numId w:val="2"/>
        </w:numPr>
      </w:pPr>
      <w:r>
        <w:t>Which material is magnetic?</w:t>
      </w:r>
      <w:r>
        <w:br/>
        <w:t>A. Wo</w:t>
      </w:r>
      <w:r w:rsidR="009D2816">
        <w:t>od            B. Glass</w:t>
      </w:r>
      <w:r w:rsidR="009D2816">
        <w:br/>
        <w:t>C. Plastic           D. Steel</w:t>
      </w:r>
    </w:p>
    <w:p w:rsidR="003531B3" w:rsidRDefault="00376E32">
      <w:pPr>
        <w:numPr>
          <w:ilvl w:val="0"/>
          <w:numId w:val="2"/>
        </w:numPr>
      </w:pPr>
      <w:r>
        <w:t>Which property of magnets is correct?</w:t>
      </w:r>
      <w:r>
        <w:br/>
        <w:t>A. They repel all metals</w:t>
      </w:r>
      <w:r>
        <w:br/>
        <w:t>B. They attract non-metals</w:t>
      </w:r>
      <w:r>
        <w:br/>
        <w:t>C. Like poles att</w:t>
      </w:r>
      <w:r w:rsidR="009D2816">
        <w:t>ract</w:t>
      </w:r>
      <w:r w:rsidR="009D2816">
        <w:br/>
        <w:t xml:space="preserve">D. Opposite poles attract </w:t>
      </w:r>
    </w:p>
    <w:p w:rsidR="009D2816" w:rsidRDefault="00376E32">
      <w:pPr>
        <w:numPr>
          <w:ilvl w:val="0"/>
          <w:numId w:val="2"/>
        </w:numPr>
      </w:pPr>
      <w:r>
        <w:t>The device below converts electrical energy into light energy:</w:t>
      </w:r>
    </w:p>
    <w:p w:rsidR="009D2816" w:rsidRDefault="009D2816" w:rsidP="009D2816">
      <w:pPr>
        <w:ind w:left="360"/>
      </w:pPr>
      <w:r>
        <w:rPr>
          <w:noProof/>
        </w:rPr>
        <w:drawing>
          <wp:inline distT="0" distB="0" distL="0" distR="0" wp14:anchorId="50E17B50" wp14:editId="754489F2">
            <wp:extent cx="609600" cy="905591"/>
            <wp:effectExtent l="0" t="0" r="0" b="0"/>
            <wp:docPr id="13" name="Picture 13" descr="LED Classic Edison Bulb E27 - A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LED Classic Edison Bulb E27 - A60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203" t="18158" r="27913" b="12195"/>
                    <a:stretch/>
                  </pic:blipFill>
                  <pic:spPr bwMode="auto">
                    <a:xfrm>
                      <a:off x="0" y="0"/>
                      <a:ext cx="608829" cy="904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531B3" w:rsidRDefault="00376E32" w:rsidP="009D2816">
      <w:pPr>
        <w:ind w:left="360"/>
      </w:pPr>
      <w:r>
        <w:t>What is the name of this device?</w:t>
      </w:r>
      <w:r>
        <w:br/>
        <w:t>A. Iron</w:t>
      </w:r>
      <w:r w:rsidR="009D2816">
        <w:t xml:space="preserve">    </w:t>
      </w:r>
      <w:r>
        <w:t>B. Bulb</w:t>
      </w:r>
      <w:r w:rsidR="009D2816">
        <w:t xml:space="preserve">   </w:t>
      </w:r>
      <w:r>
        <w:t>C. Kettle</w:t>
      </w:r>
      <w:r w:rsidR="009D2816">
        <w:t xml:space="preserve">     </w:t>
      </w:r>
      <w:r>
        <w:t>D. Fuse</w:t>
      </w:r>
    </w:p>
    <w:p w:rsidR="003531B3" w:rsidRDefault="00376E32">
      <w:pPr>
        <w:numPr>
          <w:ilvl w:val="0"/>
          <w:numId w:val="2"/>
        </w:numPr>
      </w:pPr>
      <w:r>
        <w:t>What is the function of the ureter in the excretory system?</w:t>
      </w:r>
      <w:r>
        <w:br/>
        <w:t>A. Filters blood</w:t>
      </w:r>
      <w:r>
        <w:br/>
        <w:t>B. Stores uri</w:t>
      </w:r>
      <w:r w:rsidR="009D2816">
        <w:t>ne</w:t>
      </w:r>
      <w:r w:rsidR="009D2816">
        <w:br/>
        <w:t xml:space="preserve">C. Carries urine to bladder </w:t>
      </w:r>
      <w:r>
        <w:br/>
        <w:t>D. Produces urine</w:t>
      </w:r>
    </w:p>
    <w:p w:rsidR="003531B3" w:rsidRDefault="00376E32">
      <w:pPr>
        <w:numPr>
          <w:ilvl w:val="0"/>
          <w:numId w:val="2"/>
        </w:numPr>
      </w:pPr>
      <w:r>
        <w:t xml:space="preserve">Adolescents often experience emotional changes. Which is an appropriate way to manage them? </w:t>
      </w:r>
      <w:r w:rsidR="009D2816">
        <w:t xml:space="preserve">                                                                         </w:t>
      </w:r>
      <w:r>
        <w:t>A. Fighting</w:t>
      </w:r>
      <w:r w:rsidR="009D2816">
        <w:br/>
        <w:t xml:space="preserve">B. Talking to a trusted adult </w:t>
      </w:r>
      <w:r>
        <w:br/>
        <w:t>C. Isolating oneself</w:t>
      </w:r>
      <w:r>
        <w:br/>
        <w:t>D. Ignoring emotions</w:t>
      </w:r>
    </w:p>
    <w:p w:rsidR="009D2816" w:rsidRDefault="009D2816">
      <w:pPr>
        <w:sectPr w:rsidR="009D2816" w:rsidSect="00D2727C">
          <w:footnotePr>
            <w:numRestart w:val="eachSect"/>
          </w:footnotePr>
          <w:type w:val="continuous"/>
          <w:pgSz w:w="12240" w:h="15840"/>
          <w:pgMar w:top="567" w:right="474" w:bottom="709" w:left="426" w:header="720" w:footer="720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ep="1" w:space="284"/>
        </w:sectPr>
      </w:pPr>
    </w:p>
    <w:p w:rsidR="003531B3" w:rsidRPr="00D2727C" w:rsidRDefault="00376E32" w:rsidP="00376E32">
      <w:pPr>
        <w:pStyle w:val="Heading3"/>
        <w:jc w:val="center"/>
        <w:rPr>
          <w:sz w:val="24"/>
        </w:rPr>
      </w:pPr>
      <w:bookmarkStart w:id="1" w:name="section-b-structured-questions-40-marks"/>
      <w:bookmarkEnd w:id="0"/>
      <w:r w:rsidRPr="00D2727C">
        <w:rPr>
          <w:b/>
          <w:bCs/>
          <w:color w:val="auto"/>
          <w:sz w:val="24"/>
        </w:rPr>
        <w:lastRenderedPageBreak/>
        <w:t>SECTION B: STRUCTURED QUESTIONS (40 MARKS</w:t>
      </w:r>
      <w:r w:rsidRPr="00D2727C">
        <w:rPr>
          <w:b/>
          <w:bCs/>
          <w:sz w:val="24"/>
        </w:rPr>
        <w:t>)</w:t>
      </w:r>
    </w:p>
    <w:p w:rsidR="003531B3" w:rsidRPr="00376E32" w:rsidRDefault="00376E32" w:rsidP="00376E32">
      <w:pPr>
        <w:pStyle w:val="FirstParagraph"/>
        <w:jc w:val="center"/>
        <w:rPr>
          <w:i/>
        </w:rPr>
      </w:pPr>
      <w:r w:rsidRPr="00376E32">
        <w:rPr>
          <w:bCs/>
          <w:i/>
        </w:rPr>
        <w:t>Answer all questions in the spaces provided below.</w:t>
      </w:r>
    </w:p>
    <w:p w:rsidR="003531B3" w:rsidRDefault="00376E32" w:rsidP="009D2816">
      <w:pPr>
        <w:pStyle w:val="ListParagraph"/>
        <w:numPr>
          <w:ilvl w:val="0"/>
          <w:numId w:val="2"/>
        </w:numPr>
      </w:pPr>
      <w:r>
        <w:t>The diagram below shows some laboratory equipment. Identify each item and state its use. (3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2693"/>
        <w:gridCol w:w="6912"/>
      </w:tblGrid>
      <w:tr w:rsidR="009D2816" w:rsidTr="00376E32">
        <w:tc>
          <w:tcPr>
            <w:tcW w:w="1951" w:type="dxa"/>
            <w:shd w:val="clear" w:color="auto" w:fill="DAE9F7" w:themeFill="text2" w:themeFillTint="1A"/>
          </w:tcPr>
          <w:p w:rsidR="009D2816" w:rsidRDefault="009D2816" w:rsidP="009D2816">
            <w:r>
              <w:t xml:space="preserve">Item </w:t>
            </w:r>
          </w:p>
        </w:tc>
        <w:tc>
          <w:tcPr>
            <w:tcW w:w="2693" w:type="dxa"/>
            <w:shd w:val="clear" w:color="auto" w:fill="DAE9F7" w:themeFill="text2" w:themeFillTint="1A"/>
          </w:tcPr>
          <w:p w:rsidR="009D2816" w:rsidRDefault="009D2816" w:rsidP="009D2816">
            <w:r>
              <w:t xml:space="preserve">Name </w:t>
            </w:r>
          </w:p>
        </w:tc>
        <w:tc>
          <w:tcPr>
            <w:tcW w:w="6912" w:type="dxa"/>
            <w:shd w:val="clear" w:color="auto" w:fill="DAE9F7" w:themeFill="text2" w:themeFillTint="1A"/>
          </w:tcPr>
          <w:p w:rsidR="009D2816" w:rsidRDefault="009D2816" w:rsidP="009D2816">
            <w:r>
              <w:t xml:space="preserve">Use </w:t>
            </w:r>
          </w:p>
        </w:tc>
      </w:tr>
      <w:tr w:rsidR="009D2816" w:rsidTr="009D2816">
        <w:tc>
          <w:tcPr>
            <w:tcW w:w="1951" w:type="dxa"/>
          </w:tcPr>
          <w:p w:rsidR="009D2816" w:rsidRDefault="009D2816" w:rsidP="009D2816"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616CF99B" wp14:editId="2CB09058">
                  <wp:simplePos x="0" y="0"/>
                  <wp:positionH relativeFrom="column">
                    <wp:posOffset>-51435</wp:posOffset>
                  </wp:positionH>
                  <wp:positionV relativeFrom="paragraph">
                    <wp:posOffset>13970</wp:posOffset>
                  </wp:positionV>
                  <wp:extent cx="747993" cy="847725"/>
                  <wp:effectExtent l="0" t="0" r="0" b="0"/>
                  <wp:wrapNone/>
                  <wp:docPr id="17" name="Picture 17" descr="Laboratory Vocabulary | 50 Laboratory Equipment Names | Laboratory  Equipment list | Lab Instrumen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Laboratory Vocabulary | 50 Laboratory Equipment Names | Laboratory  Equipment list | Lab Instrument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781" t="28749" r="61407" b="48751"/>
                          <a:stretch/>
                        </pic:blipFill>
                        <pic:spPr bwMode="auto">
                          <a:xfrm>
                            <a:off x="0" y="0"/>
                            <a:ext cx="747993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9D2816" w:rsidRDefault="009D2816" w:rsidP="009D2816"/>
          <w:p w:rsidR="009D2816" w:rsidRDefault="009D2816" w:rsidP="009D2816"/>
          <w:p w:rsidR="009D2816" w:rsidRDefault="009D2816" w:rsidP="009D2816"/>
          <w:p w:rsidR="009D2816" w:rsidRDefault="009D2816" w:rsidP="009D2816"/>
          <w:p w:rsidR="009D2816" w:rsidRDefault="009D2816" w:rsidP="009D2816"/>
        </w:tc>
        <w:tc>
          <w:tcPr>
            <w:tcW w:w="2693" w:type="dxa"/>
          </w:tcPr>
          <w:p w:rsidR="009D2816" w:rsidRDefault="009D2816" w:rsidP="009D2816"/>
        </w:tc>
        <w:tc>
          <w:tcPr>
            <w:tcW w:w="6912" w:type="dxa"/>
          </w:tcPr>
          <w:p w:rsidR="009D2816" w:rsidRDefault="009D2816" w:rsidP="009D2816"/>
        </w:tc>
      </w:tr>
      <w:tr w:rsidR="009D2816" w:rsidTr="009D2816">
        <w:tc>
          <w:tcPr>
            <w:tcW w:w="1951" w:type="dxa"/>
          </w:tcPr>
          <w:p w:rsidR="009D2816" w:rsidRDefault="009D2816" w:rsidP="009D2816">
            <w:r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0C9E3C11" wp14:editId="2D72FF37">
                  <wp:simplePos x="0" y="0"/>
                  <wp:positionH relativeFrom="column">
                    <wp:posOffset>-51434</wp:posOffset>
                  </wp:positionH>
                  <wp:positionV relativeFrom="paragraph">
                    <wp:posOffset>28575</wp:posOffset>
                  </wp:positionV>
                  <wp:extent cx="772966" cy="828675"/>
                  <wp:effectExtent l="0" t="0" r="0" b="0"/>
                  <wp:wrapNone/>
                  <wp:docPr id="16" name="Picture 16" descr="Laboratory Vocabulary | 50 Laboratory Equipment Names | Laboratory  Equipment list | Lab Instrumen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Laboratory Vocabulary | 50 Laboratory Equipment Names | Laboratory  Equipment list | Lab Instrument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500" t="28333" r="25781" b="49167"/>
                          <a:stretch/>
                        </pic:blipFill>
                        <pic:spPr bwMode="auto">
                          <a:xfrm>
                            <a:off x="0" y="0"/>
                            <a:ext cx="772966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9D2816" w:rsidRDefault="009D2816" w:rsidP="009D2816"/>
          <w:p w:rsidR="009D2816" w:rsidRDefault="009D2816" w:rsidP="009D2816"/>
          <w:p w:rsidR="009D2816" w:rsidRDefault="009D2816" w:rsidP="009D2816"/>
          <w:p w:rsidR="009D2816" w:rsidRDefault="009D2816" w:rsidP="009D2816"/>
          <w:p w:rsidR="009D2816" w:rsidRDefault="009D2816" w:rsidP="009D2816"/>
        </w:tc>
        <w:tc>
          <w:tcPr>
            <w:tcW w:w="2693" w:type="dxa"/>
          </w:tcPr>
          <w:p w:rsidR="009D2816" w:rsidRDefault="009D2816" w:rsidP="009D2816"/>
        </w:tc>
        <w:tc>
          <w:tcPr>
            <w:tcW w:w="6912" w:type="dxa"/>
          </w:tcPr>
          <w:p w:rsidR="009D2816" w:rsidRDefault="009D2816" w:rsidP="009D2816"/>
        </w:tc>
      </w:tr>
      <w:tr w:rsidR="009D2816" w:rsidTr="009D2816">
        <w:tc>
          <w:tcPr>
            <w:tcW w:w="1951" w:type="dxa"/>
          </w:tcPr>
          <w:p w:rsidR="009D2816" w:rsidRDefault="009D2816" w:rsidP="009D2816"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2FB5ACCF" wp14:editId="67B35425">
                  <wp:simplePos x="0" y="0"/>
                  <wp:positionH relativeFrom="column">
                    <wp:posOffset>-51435</wp:posOffset>
                  </wp:positionH>
                  <wp:positionV relativeFrom="paragraph">
                    <wp:posOffset>106045</wp:posOffset>
                  </wp:positionV>
                  <wp:extent cx="815975" cy="904875"/>
                  <wp:effectExtent l="0" t="0" r="0" b="0"/>
                  <wp:wrapNone/>
                  <wp:docPr id="15" name="Picture 15" descr="Laboratory Vocabulary | 50 Laboratory Equipment Names | Laboratory  Equipment list | Lab Instrumen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Laboratory Vocabulary | 50 Laboratory Equipment Names | Laboratory  Equipment list | Lab Instrument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2344" t="27708" r="5937" b="49792"/>
                          <a:stretch/>
                        </pic:blipFill>
                        <pic:spPr bwMode="auto">
                          <a:xfrm>
                            <a:off x="0" y="0"/>
                            <a:ext cx="8159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9D2816" w:rsidRDefault="009D2816" w:rsidP="009D2816"/>
          <w:p w:rsidR="009D2816" w:rsidRDefault="009D2816" w:rsidP="009D2816"/>
          <w:p w:rsidR="009D2816" w:rsidRDefault="009D2816" w:rsidP="009D2816"/>
          <w:p w:rsidR="009D2816" w:rsidRDefault="009D2816" w:rsidP="009D2816"/>
          <w:p w:rsidR="009D2816" w:rsidRDefault="009D2816" w:rsidP="009D2816"/>
        </w:tc>
        <w:tc>
          <w:tcPr>
            <w:tcW w:w="2693" w:type="dxa"/>
          </w:tcPr>
          <w:p w:rsidR="009D2816" w:rsidRDefault="009D2816" w:rsidP="009D2816"/>
        </w:tc>
        <w:tc>
          <w:tcPr>
            <w:tcW w:w="6912" w:type="dxa"/>
          </w:tcPr>
          <w:p w:rsidR="009D2816" w:rsidRDefault="009D2816" w:rsidP="009D2816"/>
        </w:tc>
      </w:tr>
    </w:tbl>
    <w:p w:rsidR="009D2816" w:rsidRDefault="009D2816" w:rsidP="009D2816"/>
    <w:p w:rsidR="003531B3" w:rsidRDefault="00376E32">
      <w:pPr>
        <w:numPr>
          <w:ilvl w:val="0"/>
          <w:numId w:val="3"/>
        </w:numPr>
      </w:pPr>
      <w:r>
        <w:t>A class conducted an experiment where they mixed water and salt. Describe how they would recover pure salt from the mixture. (2 marks)</w:t>
      </w:r>
    </w:p>
    <w:p w:rsidR="009D2816" w:rsidRDefault="009D2816" w:rsidP="009D2816">
      <w:pPr>
        <w:ind w:left="360"/>
      </w:pPr>
      <w:r>
        <w:t>……………………………………………………………………………………………………………………….</w:t>
      </w:r>
    </w:p>
    <w:p w:rsidR="009D2816" w:rsidRDefault="009D2816" w:rsidP="009D2816">
      <w:pPr>
        <w:ind w:left="360"/>
      </w:pPr>
      <w:r>
        <w:t>………………………………………………………………………………………………………………………..</w:t>
      </w:r>
    </w:p>
    <w:p w:rsidR="009D2816" w:rsidRDefault="009D2816" w:rsidP="009D2816">
      <w:pPr>
        <w:ind w:left="360"/>
      </w:pPr>
      <w:r>
        <w:t>……………………………………………………………………………………………………………………….</w:t>
      </w:r>
    </w:p>
    <w:p w:rsidR="003531B3" w:rsidRPr="009D2816" w:rsidRDefault="00376E32">
      <w:pPr>
        <w:numPr>
          <w:ilvl w:val="0"/>
          <w:numId w:val="3"/>
        </w:numPr>
      </w:pPr>
      <w:r>
        <w:t>U</w:t>
      </w:r>
      <w:r w:rsidR="009D2816">
        <w:t>se the diagram below to answer:</w:t>
      </w:r>
    </w:p>
    <w:p w:rsidR="009D2816" w:rsidRDefault="009D2816" w:rsidP="009D2816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65AFEC33" wp14:editId="29055BC9">
            <wp:simplePos x="0" y="0"/>
            <wp:positionH relativeFrom="column">
              <wp:posOffset>634365</wp:posOffset>
            </wp:positionH>
            <wp:positionV relativeFrom="paragraph">
              <wp:posOffset>5080</wp:posOffset>
            </wp:positionV>
            <wp:extent cx="2981325" cy="2282002"/>
            <wp:effectExtent l="0" t="0" r="0" b="0"/>
            <wp:wrapNone/>
            <wp:docPr id="18" name="Picture 18" descr="Science worksheet: Label parts of an electrical circu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Science worksheet: Label parts of an electrical circuit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000" t="33199" r="27714" b="16599"/>
                    <a:stretch/>
                  </pic:blipFill>
                  <pic:spPr bwMode="auto">
                    <a:xfrm>
                      <a:off x="0" y="0"/>
                      <a:ext cx="2981325" cy="2282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D2816" w:rsidRDefault="009D2816" w:rsidP="009D2816">
      <w:pPr>
        <w:rPr>
          <w:b/>
          <w:bCs/>
        </w:rPr>
      </w:pPr>
    </w:p>
    <w:p w:rsidR="009D2816" w:rsidRDefault="009D2816" w:rsidP="009D2816">
      <w:pPr>
        <w:rPr>
          <w:b/>
          <w:bCs/>
        </w:rPr>
      </w:pPr>
      <w:r>
        <w:rPr>
          <w:b/>
          <w:bCs/>
        </w:rPr>
        <w:t xml:space="preserve">          A</w:t>
      </w:r>
    </w:p>
    <w:p w:rsidR="009D2816" w:rsidRDefault="009D2816" w:rsidP="009D2816">
      <w:pPr>
        <w:rPr>
          <w:b/>
          <w:bCs/>
        </w:rPr>
      </w:pPr>
    </w:p>
    <w:p w:rsidR="009D2816" w:rsidRDefault="009D2816" w:rsidP="009D2816">
      <w:pPr>
        <w:rPr>
          <w:b/>
          <w:bCs/>
        </w:rPr>
      </w:pPr>
      <w:r>
        <w:rPr>
          <w:b/>
          <w:bCs/>
        </w:rPr>
        <w:t xml:space="preserve">                                                                                       B</w:t>
      </w:r>
    </w:p>
    <w:p w:rsidR="009D2816" w:rsidRDefault="009D2816" w:rsidP="009D2816">
      <w:pPr>
        <w:rPr>
          <w:b/>
          <w:bCs/>
        </w:rPr>
      </w:pPr>
    </w:p>
    <w:p w:rsidR="009D2816" w:rsidRDefault="009D2816" w:rsidP="009D2816">
      <w:pPr>
        <w:rPr>
          <w:b/>
          <w:bCs/>
        </w:rPr>
      </w:pPr>
    </w:p>
    <w:p w:rsidR="00596FC3" w:rsidRDefault="009D2816" w:rsidP="009D2816">
      <w:pPr>
        <w:rPr>
          <w:b/>
          <w:bCs/>
        </w:rPr>
      </w:pPr>
      <w:r>
        <w:rPr>
          <w:b/>
          <w:bCs/>
        </w:rPr>
        <w:t xml:space="preserve">       </w:t>
      </w:r>
    </w:p>
    <w:p w:rsidR="009D2816" w:rsidRDefault="009D2816" w:rsidP="009D2816">
      <w:pPr>
        <w:rPr>
          <w:b/>
          <w:bCs/>
        </w:rPr>
      </w:pPr>
      <w:r>
        <w:rPr>
          <w:b/>
          <w:bCs/>
        </w:rPr>
        <w:t xml:space="preserve">                       C                       D</w:t>
      </w:r>
    </w:p>
    <w:p w:rsidR="003531B3" w:rsidRDefault="00376E32">
      <w:pPr>
        <w:pStyle w:val="Compact"/>
        <w:numPr>
          <w:ilvl w:val="0"/>
          <w:numId w:val="4"/>
        </w:numPr>
      </w:pPr>
      <w:r>
        <w:lastRenderedPageBreak/>
        <w:t>Name each component. (2 marks)</w:t>
      </w:r>
    </w:p>
    <w:p w:rsidR="009D2816" w:rsidRDefault="009D2816" w:rsidP="009D2816">
      <w:pPr>
        <w:pStyle w:val="Compact"/>
        <w:ind w:left="720"/>
      </w:pPr>
      <w:r>
        <w:t>C</w:t>
      </w:r>
      <w:proofErr w:type="gramStart"/>
      <w:r>
        <w:t>:………………………………………………………………</w:t>
      </w:r>
      <w:proofErr w:type="gramEnd"/>
    </w:p>
    <w:p w:rsidR="009D2816" w:rsidRDefault="009D2816" w:rsidP="009D2816">
      <w:pPr>
        <w:pStyle w:val="Compact"/>
        <w:ind w:left="720"/>
      </w:pPr>
      <w:r>
        <w:t>D: ……………………………………………………………..</w:t>
      </w:r>
    </w:p>
    <w:p w:rsidR="003531B3" w:rsidRDefault="00376E32">
      <w:pPr>
        <w:pStyle w:val="Compact"/>
        <w:numPr>
          <w:ilvl w:val="0"/>
          <w:numId w:val="4"/>
        </w:numPr>
      </w:pPr>
      <w:r>
        <w:t>What will happen when the switch is closed? (1 mark)</w:t>
      </w:r>
    </w:p>
    <w:p w:rsidR="009D2816" w:rsidRDefault="009D2816" w:rsidP="009D2816">
      <w:pPr>
        <w:pStyle w:val="Compact"/>
        <w:ind w:left="720"/>
      </w:pPr>
      <w:r>
        <w:t>…………………………………………………………………………………………………………….</w:t>
      </w:r>
    </w:p>
    <w:p w:rsidR="009D2816" w:rsidRDefault="009D2816" w:rsidP="009D2816">
      <w:pPr>
        <w:pStyle w:val="Compact"/>
        <w:ind w:left="720"/>
      </w:pPr>
      <w:r>
        <w:t>……………………………………………………………………………………………………………..</w:t>
      </w:r>
    </w:p>
    <w:p w:rsidR="003531B3" w:rsidRDefault="00376E32">
      <w:pPr>
        <w:numPr>
          <w:ilvl w:val="0"/>
          <w:numId w:val="5"/>
        </w:numPr>
      </w:pPr>
      <w:r>
        <w:t>Explain three differences between acids and bases. (3 marks)</w:t>
      </w:r>
    </w:p>
    <w:p w:rsidR="009D2816" w:rsidRDefault="009D2816" w:rsidP="009D2816">
      <w:pPr>
        <w:ind w:left="720"/>
      </w:pPr>
      <w:r>
        <w:t>……………………………………………………………………………………………………………….</w:t>
      </w:r>
    </w:p>
    <w:p w:rsidR="009D2816" w:rsidRDefault="009D2816" w:rsidP="009D2816">
      <w:pPr>
        <w:ind w:left="720"/>
      </w:pPr>
      <w:r>
        <w:t>……………………………………………………………………………………………………………….</w:t>
      </w:r>
    </w:p>
    <w:p w:rsidR="009D2816" w:rsidRDefault="009D2816" w:rsidP="009D2816">
      <w:pPr>
        <w:ind w:left="720"/>
      </w:pPr>
      <w:r>
        <w:t>………………………………………………………………………………………………………………..</w:t>
      </w:r>
    </w:p>
    <w:p w:rsidR="009D2816" w:rsidRDefault="009D2816" w:rsidP="009D2816">
      <w:pPr>
        <w:ind w:left="720"/>
      </w:pPr>
      <w:r>
        <w:t>……………………………………………………………………………………………………………….</w:t>
      </w:r>
    </w:p>
    <w:p w:rsidR="003531B3" w:rsidRDefault="00376E32">
      <w:pPr>
        <w:numPr>
          <w:ilvl w:val="0"/>
          <w:numId w:val="5"/>
        </w:numPr>
      </w:pPr>
      <w:r>
        <w:t>Jane got a small cut on her hand while using a scalpel. State three first aid steps she should take. (3 marks)</w:t>
      </w:r>
    </w:p>
    <w:p w:rsidR="009D2816" w:rsidRDefault="009D2816" w:rsidP="009D2816">
      <w:pPr>
        <w:ind w:left="720"/>
      </w:pPr>
      <w:r>
        <w:t>………………………………………………………………………………………………………………</w:t>
      </w:r>
    </w:p>
    <w:p w:rsidR="009D2816" w:rsidRDefault="009D2816" w:rsidP="009D2816">
      <w:pPr>
        <w:ind w:left="720"/>
      </w:pPr>
      <w:r>
        <w:t>………………………………………………………………………………………………………………</w:t>
      </w:r>
    </w:p>
    <w:p w:rsidR="009D2816" w:rsidRDefault="009D2816" w:rsidP="009D2816">
      <w:pPr>
        <w:ind w:left="720"/>
      </w:pPr>
      <w:r>
        <w:t>………………………………………………………………………………………………………………</w:t>
      </w:r>
    </w:p>
    <w:p w:rsidR="003531B3" w:rsidRDefault="00376E32">
      <w:pPr>
        <w:numPr>
          <w:ilvl w:val="0"/>
          <w:numId w:val="5"/>
        </w:numPr>
      </w:pPr>
      <w:r>
        <w:t xml:space="preserve">The table below shows changes in adolescents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29"/>
        <w:gridCol w:w="2456"/>
      </w:tblGrid>
      <w:tr w:rsidR="00376E32" w:rsidRPr="00376E32" w:rsidTr="00376E32">
        <w:trPr>
          <w:jc w:val="center"/>
        </w:trPr>
        <w:tc>
          <w:tcPr>
            <w:tcW w:w="0" w:type="auto"/>
            <w:hideMark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76E32">
              <w:rPr>
                <w:rFonts w:ascii="Times New Roman" w:eastAsia="Times New Roman" w:hAnsi="Times New Roman" w:cs="Times New Roman"/>
              </w:rPr>
              <w:t>Change</w:t>
            </w:r>
          </w:p>
        </w:tc>
        <w:tc>
          <w:tcPr>
            <w:tcW w:w="0" w:type="auto"/>
            <w:hideMark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76E32">
              <w:rPr>
                <w:rFonts w:ascii="Times New Roman" w:eastAsia="Times New Roman" w:hAnsi="Times New Roman" w:cs="Times New Roman"/>
              </w:rPr>
              <w:t>Physical or Emotional?</w:t>
            </w:r>
          </w:p>
        </w:tc>
      </w:tr>
      <w:tr w:rsidR="00376E32" w:rsidRPr="00376E32" w:rsidTr="00376E32">
        <w:trPr>
          <w:jc w:val="center"/>
        </w:trPr>
        <w:tc>
          <w:tcPr>
            <w:tcW w:w="0" w:type="auto"/>
            <w:hideMark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76E32">
              <w:rPr>
                <w:rFonts w:ascii="Times New Roman" w:eastAsia="Times New Roman" w:hAnsi="Times New Roman" w:cs="Times New Roman"/>
              </w:rPr>
              <w:t>Growth of beards</w:t>
            </w:r>
          </w:p>
        </w:tc>
        <w:tc>
          <w:tcPr>
            <w:tcW w:w="0" w:type="auto"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</w:p>
        </w:tc>
      </w:tr>
      <w:tr w:rsidR="00376E32" w:rsidRPr="00376E32" w:rsidTr="00376E32">
        <w:trPr>
          <w:jc w:val="center"/>
        </w:trPr>
        <w:tc>
          <w:tcPr>
            <w:tcW w:w="0" w:type="auto"/>
            <w:hideMark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76E32">
              <w:rPr>
                <w:rFonts w:ascii="Times New Roman" w:eastAsia="Times New Roman" w:hAnsi="Times New Roman" w:cs="Times New Roman"/>
              </w:rPr>
              <w:t>Mood swings</w:t>
            </w:r>
          </w:p>
        </w:tc>
        <w:tc>
          <w:tcPr>
            <w:tcW w:w="0" w:type="auto"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</w:p>
        </w:tc>
      </w:tr>
      <w:tr w:rsidR="00376E32" w:rsidRPr="00376E32" w:rsidTr="00376E32">
        <w:trPr>
          <w:jc w:val="center"/>
        </w:trPr>
        <w:tc>
          <w:tcPr>
            <w:tcW w:w="0" w:type="auto"/>
            <w:hideMark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76E32">
              <w:rPr>
                <w:rFonts w:ascii="Times New Roman" w:eastAsia="Times New Roman" w:hAnsi="Times New Roman" w:cs="Times New Roman"/>
              </w:rPr>
              <w:t>Breast development</w:t>
            </w:r>
          </w:p>
        </w:tc>
        <w:tc>
          <w:tcPr>
            <w:tcW w:w="0" w:type="auto"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3531B3" w:rsidRDefault="00376E32">
      <w:pPr>
        <w:pStyle w:val="Compact"/>
        <w:numPr>
          <w:ilvl w:val="0"/>
          <w:numId w:val="6"/>
        </w:numPr>
      </w:pPr>
      <w:r>
        <w:t>Fill in the correct category for each. (3 marks)</w:t>
      </w:r>
    </w:p>
    <w:p w:rsidR="003531B3" w:rsidRDefault="00376E32">
      <w:pPr>
        <w:numPr>
          <w:ilvl w:val="0"/>
          <w:numId w:val="7"/>
        </w:numPr>
      </w:pPr>
      <w:r>
        <w:t>Study the diagram below and answer the question that follow</w:t>
      </w:r>
      <w:proofErr w:type="gramStart"/>
      <w:r>
        <w:t>..</w:t>
      </w:r>
      <w:proofErr w:type="gramEnd"/>
      <w:r>
        <w:t xml:space="preserve"> (3 marks)</w:t>
      </w:r>
    </w:p>
    <w:p w:rsidR="00376E32" w:rsidRDefault="00376E32" w:rsidP="00376E32">
      <w:r w:rsidRPr="00376E32">
        <w:rPr>
          <w:noProof/>
        </w:rPr>
        <w:drawing>
          <wp:anchor distT="0" distB="0" distL="114300" distR="114300" simplePos="0" relativeHeight="251670528" behindDoc="1" locked="0" layoutInCell="1" allowOverlap="1" wp14:anchorId="4D9F0024" wp14:editId="67D541EA">
            <wp:simplePos x="0" y="0"/>
            <wp:positionH relativeFrom="column">
              <wp:posOffset>1910080</wp:posOffset>
            </wp:positionH>
            <wp:positionV relativeFrom="paragraph">
              <wp:posOffset>71120</wp:posOffset>
            </wp:positionV>
            <wp:extent cx="2066925" cy="2924175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76E32" w:rsidRDefault="00376E32" w:rsidP="00376E32">
      <w:pPr>
        <w:ind w:left="2160" w:firstLine="720"/>
      </w:pPr>
      <w:r>
        <w:t>A</w:t>
      </w:r>
    </w:p>
    <w:p w:rsidR="00376E32" w:rsidRDefault="00376E32" w:rsidP="00376E32"/>
    <w:p w:rsidR="00376E32" w:rsidRDefault="00376E32" w:rsidP="00376E32"/>
    <w:p w:rsidR="00376E32" w:rsidRDefault="00376E32" w:rsidP="00376E32">
      <w:pPr>
        <w:ind w:left="2160" w:firstLine="720"/>
      </w:pPr>
      <w:r>
        <w:t>B</w:t>
      </w:r>
    </w:p>
    <w:p w:rsidR="00376E32" w:rsidRDefault="00376E32" w:rsidP="00376E32"/>
    <w:p w:rsidR="00376E32" w:rsidRDefault="00376E32" w:rsidP="00376E32"/>
    <w:p w:rsidR="00376E32" w:rsidRDefault="00376E32" w:rsidP="00376E32">
      <w:pPr>
        <w:ind w:left="2160" w:firstLine="720"/>
      </w:pPr>
      <w:r>
        <w:t>C</w:t>
      </w:r>
    </w:p>
    <w:p w:rsidR="00376E32" w:rsidRDefault="00376E32" w:rsidP="00376E32"/>
    <w:p w:rsidR="00376E32" w:rsidRDefault="00376E32" w:rsidP="00376E32">
      <w:pPr>
        <w:ind w:left="5760" w:firstLine="720"/>
      </w:pPr>
      <w:r>
        <w:t>D</w:t>
      </w:r>
    </w:p>
    <w:p w:rsidR="00376E32" w:rsidRDefault="00376E32" w:rsidP="00376E32"/>
    <w:p w:rsidR="00376E32" w:rsidRDefault="00376E32" w:rsidP="00376E32">
      <w:pPr>
        <w:ind w:left="720"/>
      </w:pPr>
      <w:r>
        <w:lastRenderedPageBreak/>
        <w:t>Identify the labelled parts:</w:t>
      </w:r>
    </w:p>
    <w:p w:rsidR="00376E32" w:rsidRDefault="00376E32" w:rsidP="00376E32">
      <w:pPr>
        <w:ind w:left="720"/>
      </w:pPr>
      <w:r>
        <w:t>B: ……………………………………………..</w:t>
      </w:r>
    </w:p>
    <w:p w:rsidR="00376E32" w:rsidRDefault="00376E32" w:rsidP="00376E32">
      <w:pPr>
        <w:ind w:left="720"/>
      </w:pPr>
      <w:r>
        <w:t>C: …………………………………………….</w:t>
      </w:r>
    </w:p>
    <w:p w:rsidR="00376E32" w:rsidRDefault="00376E32" w:rsidP="00376E32">
      <w:pPr>
        <w:ind w:left="720"/>
      </w:pPr>
      <w:r>
        <w:t>D: …………………………………………….</w:t>
      </w:r>
    </w:p>
    <w:p w:rsidR="003531B3" w:rsidRDefault="00376E32">
      <w:pPr>
        <w:numPr>
          <w:ilvl w:val="0"/>
          <w:numId w:val="7"/>
        </w:numPr>
      </w:pPr>
      <w:r>
        <w:t>Name two common kidney disorders and one way to prevent them. (3 marks)</w:t>
      </w:r>
    </w:p>
    <w:p w:rsidR="00376E32" w:rsidRDefault="00376E32" w:rsidP="00376E32">
      <w:pPr>
        <w:pStyle w:val="ListParagraph"/>
        <w:numPr>
          <w:ilvl w:val="0"/>
          <w:numId w:val="14"/>
        </w:numPr>
      </w:pPr>
      <w:r>
        <w:t>……………………………………………………….</w:t>
      </w:r>
    </w:p>
    <w:p w:rsidR="00376E32" w:rsidRDefault="00376E32" w:rsidP="00376E32">
      <w:pPr>
        <w:pStyle w:val="ListParagraph"/>
        <w:numPr>
          <w:ilvl w:val="0"/>
          <w:numId w:val="14"/>
        </w:numPr>
      </w:pPr>
      <w:r>
        <w:t>……………………………………………………….</w:t>
      </w:r>
    </w:p>
    <w:p w:rsidR="003531B3" w:rsidRDefault="00376E32">
      <w:pPr>
        <w:numPr>
          <w:ilvl w:val="0"/>
          <w:numId w:val="7"/>
        </w:numPr>
      </w:pPr>
      <w:r>
        <w:t>The diagram shows separation of a mixture:</w:t>
      </w:r>
    </w:p>
    <w:p w:rsidR="00376E32" w:rsidRDefault="00376E32" w:rsidP="00376E32">
      <w:pPr>
        <w:ind w:left="720"/>
      </w:pPr>
      <w:r>
        <w:rPr>
          <w:noProof/>
        </w:rPr>
        <w:drawing>
          <wp:inline distT="0" distB="0" distL="0" distR="0" wp14:anchorId="7B4E89DE" wp14:editId="0F0BFE04">
            <wp:extent cx="2295525" cy="1762125"/>
            <wp:effectExtent l="0" t="0" r="0" b="0"/>
            <wp:docPr id="20" name="Picture 20" descr="Separations v051413_6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Separations v051413_6pm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484"/>
                    <a:stretch/>
                  </pic:blipFill>
                  <pic:spPr bwMode="auto">
                    <a:xfrm>
                      <a:off x="0" y="0"/>
                      <a:ext cx="229552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531B3" w:rsidRDefault="00376E32">
      <w:pPr>
        <w:pStyle w:val="Compact"/>
        <w:numPr>
          <w:ilvl w:val="0"/>
          <w:numId w:val="8"/>
        </w:numPr>
      </w:pPr>
      <w:r>
        <w:t>Name the method shown. (1 mark)</w:t>
      </w:r>
    </w:p>
    <w:p w:rsidR="00376E32" w:rsidRDefault="00376E32" w:rsidP="00376E32">
      <w:pPr>
        <w:pStyle w:val="Compact"/>
        <w:ind w:left="720"/>
      </w:pPr>
      <w:r>
        <w:t>…………………………………………………………………………………………………………</w:t>
      </w:r>
    </w:p>
    <w:p w:rsidR="003531B3" w:rsidRDefault="00376E32">
      <w:pPr>
        <w:pStyle w:val="Compact"/>
        <w:numPr>
          <w:ilvl w:val="0"/>
          <w:numId w:val="8"/>
        </w:numPr>
      </w:pPr>
      <w:r>
        <w:t>Name one mixture that can be separated using this method. (1 mark)</w:t>
      </w:r>
    </w:p>
    <w:p w:rsidR="00376E32" w:rsidRDefault="00376E32" w:rsidP="00376E32">
      <w:pPr>
        <w:pStyle w:val="Compact"/>
        <w:ind w:left="720"/>
      </w:pPr>
      <w:r>
        <w:t>…………………………………………………………………………………………………………</w:t>
      </w:r>
    </w:p>
    <w:p w:rsidR="003531B3" w:rsidRDefault="00376E32">
      <w:pPr>
        <w:numPr>
          <w:ilvl w:val="0"/>
          <w:numId w:val="9"/>
        </w:numPr>
      </w:pPr>
      <w:r>
        <w:t>Mention two applications of magnets in everyday life. (2 marks)</w:t>
      </w:r>
    </w:p>
    <w:p w:rsidR="00376E32" w:rsidRDefault="00376E32" w:rsidP="00376E32">
      <w:pPr>
        <w:pStyle w:val="ListParagraph"/>
        <w:numPr>
          <w:ilvl w:val="0"/>
          <w:numId w:val="15"/>
        </w:numPr>
      </w:pPr>
      <w:r>
        <w:t>…………………………………………………………………………………………………….</w:t>
      </w:r>
    </w:p>
    <w:p w:rsidR="00376E32" w:rsidRDefault="00376E32" w:rsidP="00376E32">
      <w:pPr>
        <w:pStyle w:val="ListParagraph"/>
        <w:numPr>
          <w:ilvl w:val="0"/>
          <w:numId w:val="15"/>
        </w:numPr>
      </w:pPr>
      <w:r>
        <w:t>…………………………………………………………………………………………………….</w:t>
      </w:r>
    </w:p>
    <w:p w:rsidR="003531B3" w:rsidRDefault="00376E32">
      <w:pPr>
        <w:numPr>
          <w:ilvl w:val="0"/>
          <w:numId w:val="9"/>
        </w:numPr>
      </w:pPr>
      <w:r>
        <w:t>State two properties of magnetic materials. (2 marks)</w:t>
      </w:r>
    </w:p>
    <w:p w:rsidR="00376E32" w:rsidRDefault="00376E32" w:rsidP="00376E32">
      <w:pPr>
        <w:pStyle w:val="ListParagraph"/>
        <w:numPr>
          <w:ilvl w:val="0"/>
          <w:numId w:val="16"/>
        </w:numPr>
      </w:pPr>
      <w:r>
        <w:t>……………………………………………………………………………………………………..</w:t>
      </w:r>
    </w:p>
    <w:p w:rsidR="00376E32" w:rsidRDefault="00376E32" w:rsidP="00376E32">
      <w:pPr>
        <w:pStyle w:val="ListParagraph"/>
        <w:numPr>
          <w:ilvl w:val="0"/>
          <w:numId w:val="16"/>
        </w:numPr>
      </w:pPr>
      <w:r>
        <w:t>…………………………………………………………………………………………………….</w:t>
      </w:r>
    </w:p>
    <w:p w:rsidR="00376E32" w:rsidRDefault="00D2727C">
      <w:pPr>
        <w:numPr>
          <w:ilvl w:val="0"/>
          <w:numId w:val="9"/>
        </w:num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28814256" wp14:editId="01DAA2EE">
            <wp:simplePos x="0" y="0"/>
            <wp:positionH relativeFrom="column">
              <wp:posOffset>1948815</wp:posOffset>
            </wp:positionH>
            <wp:positionV relativeFrom="paragraph">
              <wp:posOffset>221615</wp:posOffset>
            </wp:positionV>
            <wp:extent cx="1619250" cy="1619250"/>
            <wp:effectExtent l="0" t="0" r="0" b="0"/>
            <wp:wrapNone/>
            <wp:docPr id="21" name="Picture 21" descr="💖💖💖Kedguard [New] 1 Set Kids Doctor Scientist Coat Glasses Gloves  Costume Accessories Unisex Laboratory Coat For Kids Cosplay Scientist  Outfit Gadgets Storage Lab Coat - Lazada | Lazada 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💖💖💖Kedguard [New] 1 Set Kids Doctor Scientist Coat Glasses Gloves  Costume Accessories Unisex Laboratory Coat For Kids Cosplay Scientist  Outfit Gadgets Storage Lab Coat - Lazada | Lazada PH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6E32">
        <w:t xml:space="preserve">The image shows various safety gears in a laboratory. </w:t>
      </w:r>
    </w:p>
    <w:p w:rsidR="00376E32" w:rsidRDefault="00376E32" w:rsidP="00376E32">
      <w:pPr>
        <w:ind w:left="720"/>
      </w:pPr>
    </w:p>
    <w:p w:rsidR="00376E32" w:rsidRDefault="00376E32" w:rsidP="00376E32">
      <w:pPr>
        <w:ind w:left="720"/>
      </w:pPr>
    </w:p>
    <w:p w:rsidR="00376E32" w:rsidRDefault="00376E32" w:rsidP="00376E32">
      <w:pPr>
        <w:ind w:left="720"/>
      </w:pPr>
    </w:p>
    <w:p w:rsidR="00376E32" w:rsidRDefault="00376E32" w:rsidP="00376E32">
      <w:pPr>
        <w:ind w:left="720"/>
      </w:pPr>
    </w:p>
    <w:p w:rsidR="00376E32" w:rsidRDefault="00376E32" w:rsidP="00376E32">
      <w:pPr>
        <w:ind w:left="720"/>
      </w:pPr>
    </w:p>
    <w:p w:rsidR="003531B3" w:rsidRDefault="00376E32" w:rsidP="00376E32">
      <w:pPr>
        <w:ind w:left="720"/>
      </w:pPr>
      <w:r>
        <w:t>List two reasons why this gear is important. (2 marks)</w:t>
      </w:r>
    </w:p>
    <w:p w:rsidR="00376E32" w:rsidRDefault="00376E32" w:rsidP="00376E32">
      <w:pPr>
        <w:pStyle w:val="ListParagraph"/>
        <w:numPr>
          <w:ilvl w:val="0"/>
          <w:numId w:val="17"/>
        </w:numPr>
      </w:pPr>
      <w:r>
        <w:t>……………………………………………………………………………………………………….</w:t>
      </w:r>
    </w:p>
    <w:p w:rsidR="00376E32" w:rsidRDefault="00376E32" w:rsidP="00376E32">
      <w:pPr>
        <w:pStyle w:val="ListParagraph"/>
        <w:numPr>
          <w:ilvl w:val="0"/>
          <w:numId w:val="17"/>
        </w:numPr>
      </w:pPr>
      <w:r>
        <w:lastRenderedPageBreak/>
        <w:t>……………………………………………………………………………………………………….</w:t>
      </w:r>
    </w:p>
    <w:p w:rsidR="00376E32" w:rsidRDefault="00376E32">
      <w:pPr>
        <w:numPr>
          <w:ilvl w:val="0"/>
          <w:numId w:val="9"/>
        </w:numPr>
      </w:pPr>
      <w:r>
        <w:t xml:space="preserve">The table shows different instruments and their functions: </w:t>
      </w:r>
    </w:p>
    <w:p w:rsidR="00376E32" w:rsidRDefault="00376E32" w:rsidP="00376E32">
      <w:pPr>
        <w:pStyle w:val="Compact"/>
        <w:ind w:left="720"/>
      </w:pPr>
      <w:r>
        <w:t>Complete the missing functions. (2 marks)</w:t>
      </w:r>
    </w:p>
    <w:p w:rsidR="00376E32" w:rsidRDefault="00376E32" w:rsidP="00376E32">
      <w:pPr>
        <w:ind w:left="72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69"/>
        <w:gridCol w:w="6888"/>
      </w:tblGrid>
      <w:tr w:rsidR="00376E32" w:rsidRPr="00376E32" w:rsidTr="00376E32">
        <w:trPr>
          <w:jc w:val="center"/>
        </w:trPr>
        <w:tc>
          <w:tcPr>
            <w:tcW w:w="0" w:type="auto"/>
            <w:shd w:val="clear" w:color="auto" w:fill="F2F2F2" w:themeFill="background1" w:themeFillShade="F2"/>
            <w:hideMark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76E32">
              <w:rPr>
                <w:rFonts w:ascii="Times New Roman" w:eastAsia="Times New Roman" w:hAnsi="Times New Roman" w:cs="Times New Roman"/>
              </w:rPr>
              <w:t>Instrument</w:t>
            </w:r>
          </w:p>
        </w:tc>
        <w:tc>
          <w:tcPr>
            <w:tcW w:w="6888" w:type="dxa"/>
            <w:shd w:val="clear" w:color="auto" w:fill="F2F2F2" w:themeFill="background1" w:themeFillShade="F2"/>
            <w:hideMark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76E32">
              <w:rPr>
                <w:rFonts w:ascii="Times New Roman" w:eastAsia="Times New Roman" w:hAnsi="Times New Roman" w:cs="Times New Roman"/>
              </w:rPr>
              <w:t>Function</w:t>
            </w:r>
          </w:p>
        </w:tc>
      </w:tr>
      <w:tr w:rsidR="00376E32" w:rsidRPr="00376E32" w:rsidTr="00376E32">
        <w:trPr>
          <w:jc w:val="center"/>
        </w:trPr>
        <w:tc>
          <w:tcPr>
            <w:tcW w:w="0" w:type="auto"/>
            <w:hideMark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76E32">
              <w:rPr>
                <w:rFonts w:ascii="Times New Roman" w:eastAsia="Times New Roman" w:hAnsi="Times New Roman" w:cs="Times New Roman"/>
              </w:rPr>
              <w:t>Thermometer</w:t>
            </w:r>
          </w:p>
        </w:tc>
        <w:tc>
          <w:tcPr>
            <w:tcW w:w="6888" w:type="dxa"/>
            <w:hideMark/>
          </w:tcPr>
          <w:p w:rsid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</w:p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</w:p>
        </w:tc>
      </w:tr>
      <w:tr w:rsidR="00376E32" w:rsidRPr="00376E32" w:rsidTr="00376E32">
        <w:trPr>
          <w:jc w:val="center"/>
        </w:trPr>
        <w:tc>
          <w:tcPr>
            <w:tcW w:w="0" w:type="auto"/>
            <w:hideMark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76E32">
              <w:rPr>
                <w:rFonts w:ascii="Times New Roman" w:eastAsia="Times New Roman" w:hAnsi="Times New Roman" w:cs="Times New Roman"/>
              </w:rPr>
              <w:t>Beam balance</w:t>
            </w:r>
          </w:p>
        </w:tc>
        <w:tc>
          <w:tcPr>
            <w:tcW w:w="6888" w:type="dxa"/>
            <w:hideMark/>
          </w:tcPr>
          <w:p w:rsid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</w:p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3531B3" w:rsidRDefault="00376E32">
      <w:pPr>
        <w:numPr>
          <w:ilvl w:val="0"/>
          <w:numId w:val="11"/>
        </w:numPr>
      </w:pPr>
      <w:r>
        <w:t>Identify the components of Integrated Science. (3 marks)</w:t>
      </w:r>
    </w:p>
    <w:p w:rsidR="00376E32" w:rsidRDefault="00376E32" w:rsidP="00376E32">
      <w:pPr>
        <w:pStyle w:val="ListParagraph"/>
        <w:numPr>
          <w:ilvl w:val="0"/>
          <w:numId w:val="18"/>
        </w:numPr>
      </w:pPr>
      <w:r>
        <w:t>…………………………………………………………………………………….</w:t>
      </w:r>
    </w:p>
    <w:p w:rsidR="00376E32" w:rsidRDefault="00376E32" w:rsidP="00376E32">
      <w:pPr>
        <w:pStyle w:val="ListParagraph"/>
        <w:numPr>
          <w:ilvl w:val="0"/>
          <w:numId w:val="18"/>
        </w:numPr>
      </w:pPr>
      <w:r>
        <w:t>…………………………………………………………………………………….</w:t>
      </w:r>
    </w:p>
    <w:p w:rsidR="00376E32" w:rsidRDefault="00376E32" w:rsidP="00376E32">
      <w:pPr>
        <w:pStyle w:val="ListParagraph"/>
        <w:numPr>
          <w:ilvl w:val="0"/>
          <w:numId w:val="18"/>
        </w:numPr>
      </w:pPr>
      <w:r>
        <w:t>…………………………………………………………………………………….</w:t>
      </w:r>
    </w:p>
    <w:p w:rsidR="003531B3" w:rsidRDefault="00376E32">
      <w:pPr>
        <w:numPr>
          <w:ilvl w:val="0"/>
          <w:numId w:val="11"/>
        </w:numPr>
      </w:pPr>
      <w:r>
        <w:t>State two reasons why we study Integrated Science. (2 marks)</w:t>
      </w:r>
    </w:p>
    <w:p w:rsidR="00376E32" w:rsidRDefault="00376E32" w:rsidP="00376E32">
      <w:pPr>
        <w:pStyle w:val="ListParagraph"/>
        <w:numPr>
          <w:ilvl w:val="0"/>
          <w:numId w:val="19"/>
        </w:numPr>
      </w:pPr>
      <w:r>
        <w:t>…………………………………………………………………………………………………………….</w:t>
      </w:r>
    </w:p>
    <w:p w:rsidR="00376E32" w:rsidRDefault="00376E32" w:rsidP="00376E32">
      <w:pPr>
        <w:pStyle w:val="ListParagraph"/>
        <w:numPr>
          <w:ilvl w:val="0"/>
          <w:numId w:val="19"/>
        </w:numPr>
      </w:pPr>
      <w:r>
        <w:t>……………………………………………………………………………………………………………</w:t>
      </w:r>
    </w:p>
    <w:p w:rsidR="003531B3" w:rsidRDefault="00376E32">
      <w:pPr>
        <w:numPr>
          <w:ilvl w:val="0"/>
          <w:numId w:val="11"/>
        </w:numPr>
      </w:pPr>
      <w:r>
        <w:t>Name two magnetic and two non-magnetic materials. (2 marks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400"/>
        <w:gridCol w:w="5436"/>
      </w:tblGrid>
      <w:tr w:rsidR="00376E32" w:rsidTr="00376E32">
        <w:tc>
          <w:tcPr>
            <w:tcW w:w="5778" w:type="dxa"/>
            <w:shd w:val="clear" w:color="auto" w:fill="DAE9F7" w:themeFill="text2" w:themeFillTint="1A"/>
          </w:tcPr>
          <w:p w:rsidR="00376E32" w:rsidRDefault="00376E32" w:rsidP="00376E32">
            <w:r>
              <w:t xml:space="preserve">Magnetic materials </w:t>
            </w:r>
          </w:p>
        </w:tc>
        <w:tc>
          <w:tcPr>
            <w:tcW w:w="5778" w:type="dxa"/>
            <w:shd w:val="clear" w:color="auto" w:fill="DAE9F7" w:themeFill="text2" w:themeFillTint="1A"/>
          </w:tcPr>
          <w:p w:rsidR="00376E32" w:rsidRDefault="00376E32" w:rsidP="00376E32">
            <w:r>
              <w:t>Nonmagnetic materials</w:t>
            </w:r>
          </w:p>
        </w:tc>
      </w:tr>
      <w:tr w:rsidR="00376E32" w:rsidTr="00376E32">
        <w:tc>
          <w:tcPr>
            <w:tcW w:w="5778" w:type="dxa"/>
          </w:tcPr>
          <w:p w:rsidR="00376E32" w:rsidRDefault="00376E32" w:rsidP="00376E32"/>
          <w:p w:rsidR="00376E32" w:rsidRDefault="00376E32" w:rsidP="00376E32"/>
        </w:tc>
        <w:tc>
          <w:tcPr>
            <w:tcW w:w="5778" w:type="dxa"/>
          </w:tcPr>
          <w:p w:rsidR="00376E32" w:rsidRDefault="00376E32" w:rsidP="00376E32"/>
        </w:tc>
      </w:tr>
      <w:tr w:rsidR="00376E32" w:rsidTr="00376E32">
        <w:tc>
          <w:tcPr>
            <w:tcW w:w="5778" w:type="dxa"/>
          </w:tcPr>
          <w:p w:rsidR="00376E32" w:rsidRDefault="00376E32" w:rsidP="00376E32"/>
          <w:p w:rsidR="00376E32" w:rsidRDefault="00376E32" w:rsidP="00376E32"/>
        </w:tc>
        <w:tc>
          <w:tcPr>
            <w:tcW w:w="5778" w:type="dxa"/>
          </w:tcPr>
          <w:p w:rsidR="00376E32" w:rsidRDefault="00376E32" w:rsidP="00376E32"/>
        </w:tc>
      </w:tr>
    </w:tbl>
    <w:p w:rsidR="00376E32" w:rsidRDefault="00376E32">
      <w:pPr>
        <w:numPr>
          <w:ilvl w:val="0"/>
          <w:numId w:val="11"/>
        </w:num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44F6A6B6" wp14:editId="45667393">
            <wp:simplePos x="0" y="0"/>
            <wp:positionH relativeFrom="column">
              <wp:posOffset>1624965</wp:posOffset>
            </wp:positionH>
            <wp:positionV relativeFrom="paragraph">
              <wp:posOffset>192405</wp:posOffset>
            </wp:positionV>
            <wp:extent cx="3227705" cy="2828925"/>
            <wp:effectExtent l="0" t="0" r="0" b="0"/>
            <wp:wrapNone/>
            <wp:docPr id="22" name="Picture 22" descr="Quiz: Skin Structure - Marc Serrano | Library | Form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Quiz: Skin Structure - Marc Serrano | Library | Formative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949"/>
                    <a:stretch/>
                  </pic:blipFill>
                  <pic:spPr bwMode="auto">
                    <a:xfrm>
                      <a:off x="0" y="0"/>
                      <a:ext cx="3227705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diagram shows parts of the human skin. </w:t>
      </w:r>
    </w:p>
    <w:p w:rsidR="00376E32" w:rsidRDefault="00376E32" w:rsidP="00376E32">
      <w:pPr>
        <w:ind w:left="720"/>
      </w:pPr>
    </w:p>
    <w:p w:rsidR="00376E32" w:rsidRDefault="00376E32" w:rsidP="00376E32">
      <w:pPr>
        <w:ind w:left="720"/>
      </w:pPr>
    </w:p>
    <w:p w:rsidR="00376E32" w:rsidRDefault="00376E32" w:rsidP="00376E32">
      <w:pPr>
        <w:ind w:left="720"/>
      </w:pPr>
    </w:p>
    <w:p w:rsidR="00376E32" w:rsidRDefault="00376E32" w:rsidP="00376E32">
      <w:pPr>
        <w:ind w:left="720"/>
      </w:pPr>
    </w:p>
    <w:p w:rsidR="00376E32" w:rsidRDefault="00376E32" w:rsidP="00376E32">
      <w:pPr>
        <w:ind w:left="720"/>
      </w:pPr>
    </w:p>
    <w:p w:rsidR="00376E32" w:rsidRDefault="00376E32" w:rsidP="00376E32">
      <w:pPr>
        <w:ind w:left="720"/>
      </w:pPr>
    </w:p>
    <w:p w:rsidR="00376E32" w:rsidRDefault="00376E32" w:rsidP="00376E32">
      <w:pPr>
        <w:ind w:left="720"/>
      </w:pPr>
    </w:p>
    <w:p w:rsidR="00376E32" w:rsidRDefault="00376E32" w:rsidP="00376E32">
      <w:pPr>
        <w:ind w:left="720"/>
      </w:pPr>
    </w:p>
    <w:p w:rsidR="00376E32" w:rsidRDefault="00376E32" w:rsidP="00376E32">
      <w:pPr>
        <w:ind w:left="720"/>
      </w:pPr>
    </w:p>
    <w:p w:rsidR="003531B3" w:rsidRDefault="00376E32" w:rsidP="00376E32">
      <w:pPr>
        <w:ind w:left="720"/>
      </w:pPr>
      <w:r>
        <w:t>Identify parts F, E, and D. (3 marks)</w:t>
      </w:r>
    </w:p>
    <w:p w:rsidR="00376E32" w:rsidRDefault="00376E32" w:rsidP="00376E32">
      <w:pPr>
        <w:ind w:left="720"/>
      </w:pPr>
      <w:r>
        <w:t>F: ……………………………………………………..</w:t>
      </w:r>
    </w:p>
    <w:p w:rsidR="00376E32" w:rsidRDefault="00376E32" w:rsidP="00376E32">
      <w:pPr>
        <w:ind w:left="720"/>
      </w:pPr>
      <w:r>
        <w:rPr>
          <w:noProof/>
        </w:rPr>
        <w:lastRenderedPageBreak/>
        <w:drawing>
          <wp:anchor distT="0" distB="0" distL="114300" distR="114300" simplePos="0" relativeHeight="251673600" behindDoc="1" locked="0" layoutInCell="1" allowOverlap="1" wp14:anchorId="066CB7FB" wp14:editId="13DAC90A">
            <wp:simplePos x="0" y="0"/>
            <wp:positionH relativeFrom="column">
              <wp:posOffset>1272540</wp:posOffset>
            </wp:positionH>
            <wp:positionV relativeFrom="paragraph">
              <wp:posOffset>269875</wp:posOffset>
            </wp:positionV>
            <wp:extent cx="2562225" cy="2562225"/>
            <wp:effectExtent l="0" t="0" r="0" b="0"/>
            <wp:wrapNone/>
            <wp:docPr id="23" name="Picture 23" descr="Female Reproductive System Images – Browse 36,764 Stock Photos, Vectors,  and Video | Adobe 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Female Reproductive System Images – Browse 36,764 Stock Photos, Vectors,  and Video | Adobe Stock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: ……………………………………………………..</w:t>
      </w:r>
    </w:p>
    <w:p w:rsidR="00376E32" w:rsidRDefault="00376E32" w:rsidP="00376E32">
      <w:pPr>
        <w:ind w:left="720"/>
      </w:pPr>
      <w:r>
        <w:t>D: ……………………………………………………..</w:t>
      </w:r>
    </w:p>
    <w:p w:rsidR="00376E32" w:rsidRDefault="00376E32" w:rsidP="00376E32">
      <w:pPr>
        <w:pStyle w:val="ListParagraph"/>
        <w:numPr>
          <w:ilvl w:val="0"/>
          <w:numId w:val="11"/>
        </w:numPr>
      </w:pPr>
      <w:r>
        <w:t>Study the diagram below.</w:t>
      </w:r>
    </w:p>
    <w:p w:rsidR="00376E32" w:rsidRPr="00376E32" w:rsidRDefault="00E04E20" w:rsidP="00376E32">
      <w:pPr>
        <w:rPr>
          <w:b/>
        </w:rPr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279.45pt;margin-top:4.6pt;width:29.25pt;height:3.75pt;flip:x;z-index:251674624" o:connectortype="straight" strokecolor="black [3200]" strokeweight="5pt">
            <v:stroke endarrow="block"/>
            <v:shadow color="#868686"/>
          </v:shape>
        </w:pict>
      </w:r>
      <w:r w:rsidR="00376E32">
        <w:t xml:space="preserve">                                                                               </w:t>
      </w:r>
      <w:r w:rsidR="00D2727C">
        <w:t xml:space="preserve">                  </w:t>
      </w:r>
      <w:r w:rsidR="00376E32">
        <w:t xml:space="preserve"> </w:t>
      </w:r>
      <w:r w:rsidR="00376E32" w:rsidRPr="00376E32">
        <w:rPr>
          <w:b/>
        </w:rPr>
        <w:t>M</w:t>
      </w:r>
    </w:p>
    <w:p w:rsidR="00376E32" w:rsidRDefault="00376E32" w:rsidP="00376E32"/>
    <w:p w:rsidR="00376E32" w:rsidRDefault="00376E32" w:rsidP="00376E32"/>
    <w:p w:rsidR="00376E32" w:rsidRDefault="00376E32" w:rsidP="00376E32"/>
    <w:p w:rsidR="00376E32" w:rsidRDefault="00376E32" w:rsidP="00376E32"/>
    <w:p w:rsidR="00376E32" w:rsidRDefault="00376E32" w:rsidP="00376E32"/>
    <w:p w:rsidR="00376E32" w:rsidRDefault="00376E32" w:rsidP="00376E32">
      <w:r>
        <w:t xml:space="preserve">What is the function of the part labelled M? </w:t>
      </w:r>
      <w:proofErr w:type="gramStart"/>
      <w:r>
        <w:t>( 1</w:t>
      </w:r>
      <w:proofErr w:type="gramEnd"/>
      <w:r>
        <w:t xml:space="preserve"> mark)</w:t>
      </w:r>
    </w:p>
    <w:p w:rsidR="00376E32" w:rsidRDefault="00376E32" w:rsidP="00376E32">
      <w:r>
        <w:t>……………………………………………………………………………………………………………..</w:t>
      </w:r>
    </w:p>
    <w:p w:rsidR="003531B3" w:rsidRDefault="00376E32">
      <w:pPr>
        <w:numPr>
          <w:ilvl w:val="0"/>
          <w:numId w:val="11"/>
        </w:numPr>
      </w:pPr>
      <w:r>
        <w:t>Give two examples of common electrical appliances found at home and the energy they convert. (2 marks)</w:t>
      </w:r>
    </w:p>
    <w:p w:rsidR="00376E32" w:rsidRDefault="00376E32" w:rsidP="00376E32">
      <w:pPr>
        <w:pStyle w:val="ListParagraph"/>
        <w:numPr>
          <w:ilvl w:val="0"/>
          <w:numId w:val="20"/>
        </w:numPr>
      </w:pPr>
      <w:r>
        <w:t>……………………………………………………………………………..</w:t>
      </w:r>
    </w:p>
    <w:p w:rsidR="00376E32" w:rsidRDefault="00376E32" w:rsidP="00376E32">
      <w:pPr>
        <w:pStyle w:val="ListParagraph"/>
        <w:numPr>
          <w:ilvl w:val="0"/>
          <w:numId w:val="20"/>
        </w:numPr>
      </w:pPr>
      <w:r>
        <w:t>……………………………………………………………………………..</w:t>
      </w:r>
    </w:p>
    <w:p w:rsidR="003531B3" w:rsidRDefault="00376E32">
      <w:pPr>
        <w:numPr>
          <w:ilvl w:val="0"/>
          <w:numId w:val="11"/>
        </w:numPr>
      </w:pPr>
      <w:r>
        <w:t>Differentiate between a solution and a suspension. Give one example of each. (2 marks)</w:t>
      </w:r>
    </w:p>
    <w:p w:rsidR="00376E32" w:rsidRDefault="00376E32" w:rsidP="00376E32">
      <w:pPr>
        <w:ind w:left="720"/>
      </w:pPr>
      <w:r>
        <w:t>…………………………………………………………………………………………..……………………</w:t>
      </w:r>
    </w:p>
    <w:p w:rsidR="00376E32" w:rsidRDefault="00376E32" w:rsidP="00376E32">
      <w:pPr>
        <w:ind w:left="720"/>
      </w:pPr>
      <w:r>
        <w:t>…………………………………………………………………………………………..……………………</w:t>
      </w:r>
    </w:p>
    <w:p w:rsidR="00376E32" w:rsidRDefault="00376E32" w:rsidP="00376E32">
      <w:pPr>
        <w:ind w:left="720"/>
      </w:pPr>
      <w:r>
        <w:t>………………………………………………………………………………………………………………..</w:t>
      </w:r>
    </w:p>
    <w:p w:rsidR="003531B3" w:rsidRDefault="00376E32">
      <w:pPr>
        <w:numPr>
          <w:ilvl w:val="0"/>
          <w:numId w:val="11"/>
        </w:numPr>
      </w:pPr>
      <w:r>
        <w:t>The diagram shows an SI unit table: Fill in the missing SI units. (3 marks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56"/>
        <w:gridCol w:w="3192"/>
      </w:tblGrid>
      <w:tr w:rsidR="00376E32" w:rsidRPr="00376E32" w:rsidTr="00376E32">
        <w:trPr>
          <w:jc w:val="center"/>
        </w:trPr>
        <w:tc>
          <w:tcPr>
            <w:tcW w:w="0" w:type="auto"/>
            <w:hideMark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76E32">
              <w:rPr>
                <w:rFonts w:ascii="Times New Roman" w:eastAsia="Times New Roman" w:hAnsi="Times New Roman" w:cs="Times New Roman"/>
              </w:rPr>
              <w:t>Quantity</w:t>
            </w:r>
          </w:p>
        </w:tc>
        <w:tc>
          <w:tcPr>
            <w:tcW w:w="3192" w:type="dxa"/>
            <w:hideMark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76E32">
              <w:rPr>
                <w:rFonts w:ascii="Times New Roman" w:eastAsia="Times New Roman" w:hAnsi="Times New Roman" w:cs="Times New Roman"/>
              </w:rPr>
              <w:t>SI Unit</w:t>
            </w:r>
          </w:p>
        </w:tc>
      </w:tr>
      <w:tr w:rsidR="00376E32" w:rsidRPr="00376E32" w:rsidTr="00376E32">
        <w:trPr>
          <w:jc w:val="center"/>
        </w:trPr>
        <w:tc>
          <w:tcPr>
            <w:tcW w:w="0" w:type="auto"/>
            <w:hideMark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76E32">
              <w:rPr>
                <w:rFonts w:ascii="Times New Roman" w:eastAsia="Times New Roman" w:hAnsi="Times New Roman" w:cs="Times New Roman"/>
              </w:rPr>
              <w:t>Time</w:t>
            </w:r>
          </w:p>
        </w:tc>
        <w:tc>
          <w:tcPr>
            <w:tcW w:w="3192" w:type="dxa"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</w:p>
        </w:tc>
      </w:tr>
      <w:tr w:rsidR="00376E32" w:rsidRPr="00376E32" w:rsidTr="00376E32">
        <w:trPr>
          <w:jc w:val="center"/>
        </w:trPr>
        <w:tc>
          <w:tcPr>
            <w:tcW w:w="0" w:type="auto"/>
            <w:hideMark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76E32">
              <w:rPr>
                <w:rFonts w:ascii="Times New Roman" w:eastAsia="Times New Roman" w:hAnsi="Times New Roman" w:cs="Times New Roman"/>
              </w:rPr>
              <w:t>Length</w:t>
            </w:r>
          </w:p>
        </w:tc>
        <w:tc>
          <w:tcPr>
            <w:tcW w:w="3192" w:type="dxa"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</w:p>
        </w:tc>
      </w:tr>
      <w:tr w:rsidR="00376E32" w:rsidRPr="00376E32" w:rsidTr="00376E32">
        <w:trPr>
          <w:jc w:val="center"/>
        </w:trPr>
        <w:tc>
          <w:tcPr>
            <w:tcW w:w="0" w:type="auto"/>
            <w:hideMark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76E32">
              <w:rPr>
                <w:rFonts w:ascii="Times New Roman" w:eastAsia="Times New Roman" w:hAnsi="Times New Roman" w:cs="Times New Roman"/>
              </w:rPr>
              <w:t>Mass</w:t>
            </w:r>
          </w:p>
        </w:tc>
        <w:tc>
          <w:tcPr>
            <w:tcW w:w="3192" w:type="dxa"/>
          </w:tcPr>
          <w:p w:rsidR="00376E32" w:rsidRPr="00376E32" w:rsidRDefault="00376E32" w:rsidP="00376E3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376E32" w:rsidRDefault="00376E32" w:rsidP="00376E32">
      <w:pPr>
        <w:ind w:left="720"/>
      </w:pPr>
    </w:p>
    <w:p w:rsidR="00376E32" w:rsidRDefault="00376E32" w:rsidP="00376E32">
      <w:pPr>
        <w:ind w:left="720"/>
      </w:pPr>
    </w:p>
    <w:p w:rsidR="00376E32" w:rsidRDefault="00376E32" w:rsidP="00376E32">
      <w:pPr>
        <w:ind w:left="720"/>
      </w:pPr>
    </w:p>
    <w:p w:rsidR="00655C6F" w:rsidRDefault="00655C6F" w:rsidP="00376E32">
      <w:pPr>
        <w:ind w:left="720"/>
      </w:pPr>
    </w:p>
    <w:p w:rsidR="00655C6F" w:rsidRDefault="00655C6F" w:rsidP="00376E32">
      <w:pPr>
        <w:ind w:left="720"/>
      </w:pPr>
    </w:p>
    <w:p w:rsidR="00655C6F" w:rsidRDefault="00655C6F" w:rsidP="00376E32">
      <w:pPr>
        <w:ind w:left="720"/>
      </w:pPr>
      <w:bookmarkStart w:id="2" w:name="_GoBack"/>
      <w:bookmarkEnd w:id="2"/>
    </w:p>
    <w:p w:rsidR="00376E32" w:rsidRDefault="00376E32" w:rsidP="00376E32">
      <w:pPr>
        <w:ind w:left="720"/>
      </w:pPr>
    </w:p>
    <w:p w:rsidR="00376E32" w:rsidRPr="00376E32" w:rsidRDefault="00376E32" w:rsidP="00376E32">
      <w:pPr>
        <w:ind w:left="720"/>
        <w:jc w:val="center"/>
        <w:rPr>
          <w:b/>
        </w:rPr>
      </w:pPr>
      <w:r w:rsidRPr="00376E32">
        <w:rPr>
          <w:b/>
        </w:rPr>
        <w:t>THIS IS THE LAST PRINTED PAGE.</w:t>
      </w:r>
      <w:bookmarkEnd w:id="1"/>
    </w:p>
    <w:sectPr w:rsidR="00376E32" w:rsidRPr="00376E32" w:rsidSect="00596FC3">
      <w:footnotePr>
        <w:numRestart w:val="eachSect"/>
      </w:footnotePr>
      <w:type w:val="continuous"/>
      <w:pgSz w:w="12240" w:h="15840"/>
      <w:pgMar w:top="993" w:right="474" w:bottom="709" w:left="426" w:header="720" w:footer="363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4E20" w:rsidRDefault="00E04E20" w:rsidP="00D2727C">
      <w:pPr>
        <w:spacing w:after="0"/>
      </w:pPr>
      <w:r>
        <w:separator/>
      </w:r>
    </w:p>
  </w:endnote>
  <w:endnote w:type="continuationSeparator" w:id="0">
    <w:p w:rsidR="00E04E20" w:rsidRDefault="00E04E20" w:rsidP="00D272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727C" w:rsidRPr="0096799A" w:rsidRDefault="00D2727C" w:rsidP="00D2727C">
    <w:pPr>
      <w:pStyle w:val="Footer"/>
      <w:jc w:val="both"/>
      <w:rPr>
        <w:rFonts w:ascii="Bradley Hand ITC" w:hAnsi="Bradley Hand ITC"/>
        <w:b/>
      </w:rPr>
    </w:pPr>
    <w:r w:rsidRPr="0096799A">
      <w:rPr>
        <w:rFonts w:ascii="Bradley Hand ITC" w:hAnsi="Bradley Hand ITC"/>
        <w:b/>
      </w:rPr>
      <w:t xml:space="preserve">GRADE 7 </w:t>
    </w:r>
    <w:r>
      <w:rPr>
        <w:rFonts w:ascii="Bradley Hand ITC" w:hAnsi="Bradley Hand ITC"/>
        <w:b/>
      </w:rPr>
      <w:t>INTEGRATED SCIENCE PAPER 1             705/1                          .. EVERY LEARNER COUNT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4E20" w:rsidRDefault="00E04E20" w:rsidP="00D2727C">
      <w:pPr>
        <w:spacing w:after="0"/>
      </w:pPr>
      <w:r>
        <w:separator/>
      </w:r>
    </w:p>
  </w:footnote>
  <w:footnote w:type="continuationSeparator" w:id="0">
    <w:p w:rsidR="00E04E20" w:rsidRDefault="00E04E20" w:rsidP="00D2727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D3C601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A99411"/>
    <w:multiLevelType w:val="multilevel"/>
    <w:tmpl w:val="9630548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00A99414"/>
    <w:multiLevelType w:val="multilevel"/>
    <w:tmpl w:val="080404B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3">
    <w:nsid w:val="00A99417"/>
    <w:multiLevelType w:val="multilevel"/>
    <w:tmpl w:val="F1027C66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4">
    <w:nsid w:val="00A99731"/>
    <w:multiLevelType w:val="multilevel"/>
    <w:tmpl w:val="EE2EED9C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5">
    <w:nsid w:val="0A994110"/>
    <w:multiLevelType w:val="multilevel"/>
    <w:tmpl w:val="CDB666DA"/>
    <w:lvl w:ilvl="0">
      <w:start w:val="10"/>
      <w:numFmt w:val="decimal"/>
      <w:lvlText w:val="%1."/>
      <w:lvlJc w:val="left"/>
      <w:pPr>
        <w:ind w:left="720" w:hanging="360"/>
      </w:pPr>
      <w:rPr>
        <w:b/>
      </w:r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6">
    <w:nsid w:val="0A994114"/>
    <w:multiLevelType w:val="multilevel"/>
    <w:tmpl w:val="3E663D46"/>
    <w:lvl w:ilvl="0">
      <w:start w:val="14"/>
      <w:numFmt w:val="decimal"/>
      <w:lvlText w:val="%1."/>
      <w:lvlJc w:val="left"/>
      <w:pPr>
        <w:ind w:left="720" w:hanging="360"/>
      </w:pPr>
      <w:rPr>
        <w:b/>
      </w:r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7">
    <w:nsid w:val="18B623CB"/>
    <w:multiLevelType w:val="hybridMultilevel"/>
    <w:tmpl w:val="D52809E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1A806618"/>
    <w:multiLevelType w:val="hybridMultilevel"/>
    <w:tmpl w:val="4712F15C"/>
    <w:lvl w:ilvl="0" w:tplc="1C344C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0BB23B4"/>
    <w:multiLevelType w:val="hybridMultilevel"/>
    <w:tmpl w:val="1400AFC6"/>
    <w:lvl w:ilvl="0" w:tplc="A146AB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4AA2932"/>
    <w:multiLevelType w:val="hybridMultilevel"/>
    <w:tmpl w:val="46F6C71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CDC0B43"/>
    <w:multiLevelType w:val="multilevel"/>
    <w:tmpl w:val="8F226D3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20823DA"/>
    <w:multiLevelType w:val="hybridMultilevel"/>
    <w:tmpl w:val="06507436"/>
    <w:lvl w:ilvl="0" w:tplc="14CEA2F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6A3533B8"/>
    <w:multiLevelType w:val="hybridMultilevel"/>
    <w:tmpl w:val="397A8582"/>
    <w:lvl w:ilvl="0" w:tplc="1D16174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6A8A05DB"/>
    <w:multiLevelType w:val="hybridMultilevel"/>
    <w:tmpl w:val="BD6EB6DC"/>
    <w:lvl w:ilvl="0" w:tplc="8F9023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FB12F8D"/>
    <w:multiLevelType w:val="hybridMultilevel"/>
    <w:tmpl w:val="747EA148"/>
    <w:lvl w:ilvl="0" w:tplc="1098FE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2">
    <w:abstractNumId w:val="11"/>
  </w:num>
  <w:num w:numId="13">
    <w:abstractNumId w:val="10"/>
  </w:num>
  <w:num w:numId="14">
    <w:abstractNumId w:val="14"/>
  </w:num>
  <w:num w:numId="15">
    <w:abstractNumId w:val="15"/>
  </w:num>
  <w:num w:numId="16">
    <w:abstractNumId w:val="9"/>
  </w:num>
  <w:num w:numId="17">
    <w:abstractNumId w:val="7"/>
  </w:num>
  <w:num w:numId="18">
    <w:abstractNumId w:val="13"/>
  </w:num>
  <w:num w:numId="19">
    <w:abstractNumId w:val="12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531B3"/>
    <w:rsid w:val="002842EA"/>
    <w:rsid w:val="003531B3"/>
    <w:rsid w:val="00376E32"/>
    <w:rsid w:val="00596FC3"/>
    <w:rsid w:val="00655C6F"/>
    <w:rsid w:val="00904B48"/>
    <w:rsid w:val="009D2816"/>
    <w:rsid w:val="00AC61F8"/>
    <w:rsid w:val="00C050DB"/>
    <w:rsid w:val="00CB33F4"/>
    <w:rsid w:val="00D2727C"/>
    <w:rsid w:val="00E04E20"/>
    <w:rsid w:val="00EE5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3" w:uiPriority="9" w:qFormat="1"/>
    <w:lsdException w:name="heading 4" w:uiPriority="9" w:qFormat="1"/>
    <w:lsdException w:name="footer" w:uiPriority="99"/>
    <w:lsdException w:name="Strong" w:uiPriority="22" w:qFormat="1"/>
    <w:lsdException w:name="Normal (Web)" w:uiPriority="99"/>
    <w:lsdException w:name="Table Grid" w:uiPriority="5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9D281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D281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9D2816"/>
    <w:pPr>
      <w:ind w:left="720"/>
      <w:contextualSpacing/>
    </w:pPr>
  </w:style>
  <w:style w:type="character" w:customStyle="1" w:styleId="uv3um">
    <w:name w:val="uv3um"/>
    <w:basedOn w:val="DefaultParagraphFont"/>
    <w:rsid w:val="009D2816"/>
  </w:style>
  <w:style w:type="table" w:styleId="TableGrid">
    <w:name w:val="Table Grid"/>
    <w:basedOn w:val="TableNormal"/>
    <w:uiPriority w:val="59"/>
    <w:rsid w:val="009D281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376E3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AC61F8"/>
    <w:rPr>
      <w:b/>
      <w:bCs/>
    </w:rPr>
  </w:style>
  <w:style w:type="paragraph" w:styleId="Header">
    <w:name w:val="header"/>
    <w:basedOn w:val="Normal"/>
    <w:link w:val="HeaderChar"/>
    <w:rsid w:val="00D2727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2727C"/>
  </w:style>
  <w:style w:type="paragraph" w:styleId="Footer">
    <w:name w:val="footer"/>
    <w:basedOn w:val="Normal"/>
    <w:link w:val="FooterChar"/>
    <w:uiPriority w:val="99"/>
    <w:rsid w:val="00D2727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2727C"/>
  </w:style>
  <w:style w:type="table" w:styleId="ColorfulGrid-Accent3">
    <w:name w:val="Colorful Grid Accent 3"/>
    <w:basedOn w:val="TableNormal"/>
    <w:rsid w:val="00CB33F4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1F0C7" w:themeFill="accent3" w:themeFillTint="33"/>
    </w:tcPr>
    <w:tblStylePr w:type="firstRow">
      <w:rPr>
        <w:b/>
        <w:bCs/>
      </w:rPr>
      <w:tblPr/>
      <w:tcPr>
        <w:shd w:val="clear" w:color="auto" w:fill="84E29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4E29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ColorfulGrid-Accent4">
    <w:name w:val="Colorful Grid Accent 4"/>
    <w:basedOn w:val="TableNormal"/>
    <w:rsid w:val="00CB33F4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AEDFB" w:themeFill="accent4" w:themeFillTint="33"/>
    </w:tcPr>
    <w:tblStylePr w:type="firstRow">
      <w:rPr>
        <w:b/>
        <w:bCs/>
      </w:rPr>
      <w:tblPr/>
      <w:tcPr>
        <w:shd w:val="clear" w:color="auto" w:fill="95DCF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DCF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shd w:val="clear" w:color="auto" w:fill="7BD3F5" w:themeFill="accent4" w:themeFillTint="7F"/>
      </w:tcPr>
    </w:tblStylePr>
  </w:style>
  <w:style w:type="character" w:customStyle="1" w:styleId="export-sheets-button">
    <w:name w:val="export-sheets-button"/>
    <w:basedOn w:val="DefaultParagraphFont"/>
    <w:rsid w:val="00655C6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0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417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03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4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93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87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854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70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4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271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7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7107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52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11602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42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jpeg"/><Relationship Id="rId3" Type="http://schemas.microsoft.com/office/2007/relationships/stylesWithEffects" Target="stylesWithEffect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1600</Words>
  <Characters>9126</Characters>
  <Application>Microsoft Office Word</Application>
  <DocSecurity>0</DocSecurity>
  <Lines>76</Lines>
  <Paragraphs>21</Paragraphs>
  <ScaleCrop>false</ScaleCrop>
  <Company/>
  <LinksUpToDate>false</LinksUpToDate>
  <CharactersWithSpaces>107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scar Mwangi</cp:lastModifiedBy>
  <cp:revision>15</cp:revision>
  <dcterms:created xsi:type="dcterms:W3CDTF">2025-06-14T15:42:00Z</dcterms:created>
  <dcterms:modified xsi:type="dcterms:W3CDTF">2025-07-11T07:46:00Z</dcterms:modified>
</cp:coreProperties>
</file>